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C2930D" w14:textId="18058D12" w:rsidR="002270C6" w:rsidRPr="00917FF0" w:rsidRDefault="00F04A01" w:rsidP="005537FC">
      <w:pPr>
        <w:rPr>
          <w:rFonts w:ascii="Times New Roman" w:hAnsi="Times New Roman" w:cs="Times New Roman"/>
          <w:color w:val="000000" w:themeColor="text1"/>
        </w:rPr>
      </w:pPr>
      <w:r w:rsidRPr="00917FF0">
        <w:rPr>
          <w:rFonts w:ascii="Times New Roman" w:hAnsi="Times New Roman" w:cs="Times New Roman"/>
          <w:color w:val="000000" w:themeColor="text1"/>
        </w:rPr>
        <w:t>Table 6:</w:t>
      </w:r>
      <w:r w:rsidR="00591591" w:rsidRPr="00591591">
        <w:t xml:space="preserve"> </w:t>
      </w:r>
      <w:r w:rsidR="00591591" w:rsidRPr="00591591">
        <w:rPr>
          <w:rFonts w:ascii="Times New Roman" w:hAnsi="Times New Roman" w:cs="Times New Roman"/>
          <w:color w:val="000000" w:themeColor="text1"/>
        </w:rPr>
        <w:t>Hirohito-related photos (1926–1945) in Getty Images whose dates are correct through the author’s research in March 2018</w:t>
      </w:r>
    </w:p>
    <w:tbl>
      <w:tblPr>
        <w:tblW w:w="4117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06"/>
        <w:gridCol w:w="1348"/>
        <w:gridCol w:w="1663"/>
      </w:tblGrid>
      <w:tr w:rsidR="002D1FBA" w:rsidRPr="00917FF0" w14:paraId="1F667B94" w14:textId="77777777" w:rsidTr="002D1FBA">
        <w:trPr>
          <w:trHeight w:val="464"/>
        </w:trPr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hideMark/>
          </w:tcPr>
          <w:p w14:paraId="4B007023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No.</w:t>
            </w:r>
          </w:p>
        </w:tc>
        <w:tc>
          <w:tcPr>
            <w:tcW w:w="13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664FA120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Date created</w:t>
            </w:r>
          </w:p>
        </w:tc>
        <w:tc>
          <w:tcPr>
            <w:tcW w:w="16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517B4672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ＭＳ Ｐ明朝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bookmarkStart w:id="0" w:name="_GoBack"/>
            <w:bookmarkEnd w:id="0"/>
            <w:r w:rsidRPr="00917FF0">
              <w:rPr>
                <w:rFonts w:ascii="Times New Roman" w:eastAsia="ＭＳ Ｐ明朝" w:hAnsi="Times New Roman" w:cs="Times New Roman"/>
                <w:color w:val="000000" w:themeColor="text1"/>
                <w:kern w:val="0"/>
                <w:sz w:val="12"/>
                <w:szCs w:val="12"/>
              </w:rPr>
              <w:t>License no. / link</w:t>
            </w:r>
          </w:p>
          <w:p w14:paraId="014A6DE4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ＭＳ Ｐ明朝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>
              <w:rPr>
                <w:rFonts w:ascii="Times New Roman" w:eastAsia="ＭＳ Ｐ明朝" w:hAnsi="Times New Roman" w:cs="Times New Roman"/>
                <w:color w:val="000000" w:themeColor="text1"/>
                <w:kern w:val="0"/>
                <w:sz w:val="12"/>
                <w:szCs w:val="12"/>
              </w:rPr>
              <w:t>(If you click on the number, you can see the photograph)</w:t>
            </w:r>
          </w:p>
        </w:tc>
      </w:tr>
      <w:tr w:rsidR="002D1FBA" w:rsidRPr="00917FF0" w14:paraId="40B3D2DB" w14:textId="77777777" w:rsidTr="002D1FBA">
        <w:trPr>
          <w:trHeight w:val="464"/>
        </w:trPr>
        <w:tc>
          <w:tcPr>
            <w:tcW w:w="1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9F95A3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A0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6397CB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1928/11/10/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BD7810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hyperlink r:id="rId8" w:history="1">
              <w:r w:rsidRPr="00917FF0">
                <w:rPr>
                  <w:rFonts w:ascii="Times New Roman" w:eastAsia="游ゴシック" w:hAnsi="Times New Roman" w:cs="Times New Roman"/>
                  <w:color w:val="000000" w:themeColor="text1"/>
                  <w:kern w:val="0"/>
                  <w:sz w:val="12"/>
                  <w:szCs w:val="12"/>
                  <w:u w:val="single"/>
                </w:rPr>
                <w:t>104401865</w:t>
              </w:r>
            </w:hyperlink>
          </w:p>
        </w:tc>
      </w:tr>
      <w:tr w:rsidR="002D1FBA" w:rsidRPr="00917FF0" w14:paraId="7755A4D6" w14:textId="77777777" w:rsidTr="002D1FBA">
        <w:trPr>
          <w:trHeight w:val="464"/>
        </w:trPr>
        <w:tc>
          <w:tcPr>
            <w:tcW w:w="1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ACFB9E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A0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BBDCE2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1928/11/10/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2A92FC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hyperlink r:id="rId9" w:history="1">
              <w:r w:rsidRPr="00917FF0">
                <w:rPr>
                  <w:rFonts w:ascii="Times New Roman" w:eastAsia="游ゴシック" w:hAnsi="Times New Roman" w:cs="Times New Roman"/>
                  <w:color w:val="000000" w:themeColor="text1"/>
                  <w:kern w:val="0"/>
                  <w:sz w:val="12"/>
                  <w:szCs w:val="12"/>
                  <w:u w:val="single"/>
                </w:rPr>
                <w:t>515456290</w:t>
              </w:r>
            </w:hyperlink>
          </w:p>
        </w:tc>
      </w:tr>
      <w:tr w:rsidR="002D1FBA" w:rsidRPr="00917FF0" w14:paraId="496B1F71" w14:textId="77777777" w:rsidTr="002D1FBA">
        <w:trPr>
          <w:trHeight w:val="464"/>
        </w:trPr>
        <w:tc>
          <w:tcPr>
            <w:tcW w:w="1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A19709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A0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1531A4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1926/11/10/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4F7C95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hyperlink r:id="rId10" w:history="1">
              <w:r w:rsidRPr="00917FF0">
                <w:rPr>
                  <w:rFonts w:ascii="Times New Roman" w:eastAsia="游ゴシック" w:hAnsi="Times New Roman" w:cs="Times New Roman"/>
                  <w:color w:val="000000" w:themeColor="text1"/>
                  <w:kern w:val="0"/>
                  <w:sz w:val="12"/>
                  <w:szCs w:val="12"/>
                  <w:u w:val="single"/>
                </w:rPr>
                <w:t>545038131</w:t>
              </w:r>
            </w:hyperlink>
          </w:p>
        </w:tc>
      </w:tr>
      <w:tr w:rsidR="002D1FBA" w:rsidRPr="00917FF0" w14:paraId="018B7ACA" w14:textId="77777777" w:rsidTr="002D1FBA">
        <w:trPr>
          <w:trHeight w:val="464"/>
        </w:trPr>
        <w:tc>
          <w:tcPr>
            <w:tcW w:w="1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A21E8C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A0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7035AA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1928/11/20/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5A3AB8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hyperlink r:id="rId11" w:history="1">
              <w:r w:rsidRPr="00917FF0">
                <w:rPr>
                  <w:rFonts w:ascii="Times New Roman" w:eastAsia="游ゴシック" w:hAnsi="Times New Roman" w:cs="Times New Roman"/>
                  <w:color w:val="000000" w:themeColor="text1"/>
                  <w:kern w:val="0"/>
                  <w:sz w:val="12"/>
                  <w:szCs w:val="12"/>
                  <w:u w:val="single"/>
                </w:rPr>
                <w:t>876360636</w:t>
              </w:r>
            </w:hyperlink>
          </w:p>
        </w:tc>
      </w:tr>
      <w:tr w:rsidR="002D1FBA" w:rsidRPr="00917FF0" w14:paraId="66B07E53" w14:textId="77777777" w:rsidTr="002D1FBA">
        <w:trPr>
          <w:trHeight w:val="464"/>
        </w:trPr>
        <w:tc>
          <w:tcPr>
            <w:tcW w:w="1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F257F8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A0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9C2DF0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1928/12/06/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CA7326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hyperlink r:id="rId12" w:history="1">
              <w:r w:rsidRPr="00917FF0">
                <w:rPr>
                  <w:rFonts w:ascii="Times New Roman" w:eastAsia="游ゴシック" w:hAnsi="Times New Roman" w:cs="Times New Roman"/>
                  <w:color w:val="000000" w:themeColor="text1"/>
                  <w:kern w:val="0"/>
                  <w:sz w:val="12"/>
                  <w:szCs w:val="12"/>
                  <w:u w:val="single"/>
                </w:rPr>
                <w:t>509465610</w:t>
              </w:r>
            </w:hyperlink>
          </w:p>
        </w:tc>
      </w:tr>
      <w:tr w:rsidR="002D1FBA" w:rsidRPr="00917FF0" w14:paraId="3EF84A38" w14:textId="77777777" w:rsidTr="002D1FBA">
        <w:trPr>
          <w:trHeight w:val="464"/>
        </w:trPr>
        <w:tc>
          <w:tcPr>
            <w:tcW w:w="1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EB2A5E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A0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863AD1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1929/05/02/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93B0F3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hyperlink r:id="rId13" w:history="1">
              <w:r w:rsidRPr="00917FF0">
                <w:rPr>
                  <w:rFonts w:ascii="Times New Roman" w:eastAsia="游ゴシック" w:hAnsi="Times New Roman" w:cs="Times New Roman"/>
                  <w:color w:val="000000" w:themeColor="text1"/>
                  <w:kern w:val="0"/>
                  <w:sz w:val="12"/>
                  <w:szCs w:val="12"/>
                  <w:u w:val="single"/>
                </w:rPr>
                <w:t>464254194</w:t>
              </w:r>
            </w:hyperlink>
          </w:p>
        </w:tc>
      </w:tr>
      <w:tr w:rsidR="002D1FBA" w:rsidRPr="00917FF0" w14:paraId="4CE7ECD1" w14:textId="77777777" w:rsidTr="002D1FBA">
        <w:trPr>
          <w:trHeight w:val="464"/>
        </w:trPr>
        <w:tc>
          <w:tcPr>
            <w:tcW w:w="1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442E6B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A07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81C01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1931/11/14/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A5562D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hyperlink r:id="rId14" w:history="1">
              <w:r w:rsidRPr="00917FF0">
                <w:rPr>
                  <w:rFonts w:ascii="Times New Roman" w:eastAsia="游ゴシック" w:hAnsi="Times New Roman" w:cs="Times New Roman"/>
                  <w:color w:val="000000" w:themeColor="text1"/>
                  <w:kern w:val="0"/>
                  <w:sz w:val="12"/>
                  <w:szCs w:val="12"/>
                  <w:u w:val="single"/>
                </w:rPr>
                <w:t>876366036</w:t>
              </w:r>
            </w:hyperlink>
          </w:p>
        </w:tc>
      </w:tr>
      <w:tr w:rsidR="002D1FBA" w:rsidRPr="00917FF0" w14:paraId="4934F1C8" w14:textId="77777777" w:rsidTr="002D1FBA">
        <w:trPr>
          <w:trHeight w:val="464"/>
        </w:trPr>
        <w:tc>
          <w:tcPr>
            <w:tcW w:w="1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74DA0D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A0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A087DA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1933/10/30/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D1D713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hyperlink r:id="rId15" w:history="1">
              <w:r w:rsidRPr="00917FF0">
                <w:rPr>
                  <w:rFonts w:ascii="Times New Roman" w:eastAsia="游ゴシック" w:hAnsi="Times New Roman" w:cs="Times New Roman"/>
                  <w:color w:val="000000" w:themeColor="text1"/>
                  <w:kern w:val="0"/>
                  <w:sz w:val="12"/>
                  <w:szCs w:val="12"/>
                  <w:u w:val="single"/>
                </w:rPr>
                <w:t>493292980</w:t>
              </w:r>
            </w:hyperlink>
          </w:p>
        </w:tc>
      </w:tr>
      <w:tr w:rsidR="002D1FBA" w:rsidRPr="00917FF0" w14:paraId="46D88A2B" w14:textId="77777777" w:rsidTr="002D1FBA">
        <w:trPr>
          <w:trHeight w:val="464"/>
        </w:trPr>
        <w:tc>
          <w:tcPr>
            <w:tcW w:w="1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2C657E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A0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EE61D8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1935/04/09/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9DABE8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hyperlink r:id="rId16" w:history="1">
              <w:r w:rsidRPr="00917FF0">
                <w:rPr>
                  <w:rFonts w:ascii="Times New Roman" w:eastAsia="游ゴシック" w:hAnsi="Times New Roman" w:cs="Times New Roman"/>
                  <w:color w:val="000000" w:themeColor="text1"/>
                  <w:kern w:val="0"/>
                  <w:sz w:val="12"/>
                  <w:szCs w:val="12"/>
                  <w:u w:val="single"/>
                </w:rPr>
                <w:t>514870848</w:t>
              </w:r>
            </w:hyperlink>
          </w:p>
        </w:tc>
      </w:tr>
      <w:tr w:rsidR="002D1FBA" w:rsidRPr="00917FF0" w14:paraId="39EF9772" w14:textId="77777777" w:rsidTr="002D1FBA">
        <w:trPr>
          <w:trHeight w:val="464"/>
        </w:trPr>
        <w:tc>
          <w:tcPr>
            <w:tcW w:w="1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3977DF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A1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011B67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1935/04/09/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9C8037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hyperlink r:id="rId17" w:history="1">
              <w:r w:rsidRPr="00917FF0">
                <w:rPr>
                  <w:rFonts w:ascii="Times New Roman" w:eastAsia="游ゴシック" w:hAnsi="Times New Roman" w:cs="Times New Roman"/>
                  <w:color w:val="000000" w:themeColor="text1"/>
                  <w:kern w:val="0"/>
                  <w:sz w:val="12"/>
                  <w:szCs w:val="12"/>
                  <w:u w:val="single"/>
                </w:rPr>
                <w:t>545341675</w:t>
              </w:r>
            </w:hyperlink>
          </w:p>
        </w:tc>
      </w:tr>
      <w:tr w:rsidR="002D1FBA" w:rsidRPr="00917FF0" w14:paraId="3E8C24DF" w14:textId="77777777" w:rsidTr="002D1FBA">
        <w:trPr>
          <w:trHeight w:val="464"/>
        </w:trPr>
        <w:tc>
          <w:tcPr>
            <w:tcW w:w="1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91C59C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A1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0FB1B1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1937/09/04/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694BC3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hyperlink r:id="rId18" w:history="1">
              <w:r w:rsidRPr="00917FF0">
                <w:rPr>
                  <w:rFonts w:ascii="Times New Roman" w:eastAsia="游ゴシック" w:hAnsi="Times New Roman" w:cs="Times New Roman"/>
                  <w:color w:val="000000" w:themeColor="text1"/>
                  <w:kern w:val="0"/>
                  <w:sz w:val="12"/>
                  <w:szCs w:val="12"/>
                  <w:u w:val="single"/>
                </w:rPr>
                <w:t>463267114</w:t>
              </w:r>
            </w:hyperlink>
          </w:p>
        </w:tc>
      </w:tr>
      <w:tr w:rsidR="002D1FBA" w:rsidRPr="00917FF0" w14:paraId="5ED465BE" w14:textId="77777777" w:rsidTr="002D1FBA">
        <w:trPr>
          <w:trHeight w:val="464"/>
        </w:trPr>
        <w:tc>
          <w:tcPr>
            <w:tcW w:w="1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6F5F39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A1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E16ABE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1940/06/26/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A3111D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hyperlink r:id="rId19" w:history="1">
              <w:r w:rsidRPr="00917FF0">
                <w:rPr>
                  <w:rFonts w:ascii="Times New Roman" w:eastAsia="游ゴシック" w:hAnsi="Times New Roman" w:cs="Times New Roman"/>
                  <w:color w:val="000000" w:themeColor="text1"/>
                  <w:kern w:val="0"/>
                  <w:sz w:val="12"/>
                  <w:szCs w:val="12"/>
                  <w:u w:val="single"/>
                </w:rPr>
                <w:t>457311418</w:t>
              </w:r>
            </w:hyperlink>
          </w:p>
        </w:tc>
      </w:tr>
      <w:tr w:rsidR="002D1FBA" w:rsidRPr="00917FF0" w14:paraId="66D225BF" w14:textId="77777777" w:rsidTr="002D1FBA">
        <w:trPr>
          <w:trHeight w:val="464"/>
        </w:trPr>
        <w:tc>
          <w:tcPr>
            <w:tcW w:w="1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500C8F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A13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4CB9B6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1939/07/21/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36F7ED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hyperlink r:id="rId20" w:history="1">
              <w:r w:rsidRPr="00917FF0">
                <w:rPr>
                  <w:rFonts w:ascii="Times New Roman" w:eastAsia="游ゴシック" w:hAnsi="Times New Roman" w:cs="Times New Roman"/>
                  <w:color w:val="000000" w:themeColor="text1"/>
                  <w:kern w:val="0"/>
                  <w:sz w:val="12"/>
                  <w:szCs w:val="12"/>
                  <w:u w:val="single"/>
                </w:rPr>
                <w:t>457310208</w:t>
              </w:r>
            </w:hyperlink>
          </w:p>
        </w:tc>
      </w:tr>
      <w:tr w:rsidR="002D1FBA" w:rsidRPr="00917FF0" w14:paraId="562C91D6" w14:textId="77777777" w:rsidTr="002D1FBA">
        <w:trPr>
          <w:trHeight w:val="464"/>
        </w:trPr>
        <w:tc>
          <w:tcPr>
            <w:tcW w:w="1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FF0ABF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A14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8CCAF5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1940/10/11/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9BFC59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hyperlink r:id="rId21" w:history="1">
              <w:r w:rsidRPr="00917FF0">
                <w:rPr>
                  <w:rFonts w:ascii="Times New Roman" w:eastAsia="游ゴシック" w:hAnsi="Times New Roman" w:cs="Times New Roman"/>
                  <w:color w:val="000000" w:themeColor="text1"/>
                  <w:kern w:val="0"/>
                  <w:sz w:val="12"/>
                  <w:szCs w:val="12"/>
                  <w:u w:val="single"/>
                </w:rPr>
                <w:t>876354086</w:t>
              </w:r>
            </w:hyperlink>
          </w:p>
        </w:tc>
      </w:tr>
      <w:tr w:rsidR="002D1FBA" w:rsidRPr="00917FF0" w14:paraId="1D251147" w14:textId="77777777" w:rsidTr="002D1FBA">
        <w:trPr>
          <w:trHeight w:val="464"/>
        </w:trPr>
        <w:tc>
          <w:tcPr>
            <w:tcW w:w="1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E39EBB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A15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E645E5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1940/10/12/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2CCF9A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hyperlink r:id="rId22" w:history="1">
              <w:r w:rsidRPr="00917FF0">
                <w:rPr>
                  <w:rFonts w:ascii="Times New Roman" w:eastAsia="游ゴシック" w:hAnsi="Times New Roman" w:cs="Times New Roman"/>
                  <w:color w:val="000000" w:themeColor="text1"/>
                  <w:kern w:val="0"/>
                  <w:sz w:val="12"/>
                  <w:szCs w:val="12"/>
                  <w:u w:val="single"/>
                </w:rPr>
                <w:t>876353458</w:t>
              </w:r>
            </w:hyperlink>
          </w:p>
        </w:tc>
      </w:tr>
      <w:tr w:rsidR="002D1FBA" w:rsidRPr="00917FF0" w14:paraId="5DBC2BE6" w14:textId="77777777" w:rsidTr="002D1FBA">
        <w:trPr>
          <w:trHeight w:val="464"/>
        </w:trPr>
        <w:tc>
          <w:tcPr>
            <w:tcW w:w="1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148B77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A16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7A0D8E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1940/10/21/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BCD174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hyperlink r:id="rId23" w:history="1">
              <w:r w:rsidRPr="00917FF0">
                <w:rPr>
                  <w:rFonts w:ascii="Times New Roman" w:eastAsia="游ゴシック" w:hAnsi="Times New Roman" w:cs="Times New Roman"/>
                  <w:color w:val="000000" w:themeColor="text1"/>
                  <w:kern w:val="0"/>
                  <w:sz w:val="12"/>
                  <w:szCs w:val="12"/>
                  <w:u w:val="single"/>
                </w:rPr>
                <w:t>463588682</w:t>
              </w:r>
            </w:hyperlink>
          </w:p>
        </w:tc>
      </w:tr>
      <w:tr w:rsidR="002D1FBA" w:rsidRPr="00917FF0" w14:paraId="430F3EC9" w14:textId="77777777" w:rsidTr="002D1FBA">
        <w:trPr>
          <w:trHeight w:val="464"/>
        </w:trPr>
        <w:tc>
          <w:tcPr>
            <w:tcW w:w="1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ED11D1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A17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5F5869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1940/10/21/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D46AB9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hyperlink r:id="rId24" w:history="1">
              <w:r w:rsidRPr="00917FF0">
                <w:rPr>
                  <w:rFonts w:ascii="Times New Roman" w:eastAsia="游ゴシック" w:hAnsi="Times New Roman" w:cs="Times New Roman"/>
                  <w:color w:val="000000" w:themeColor="text1"/>
                  <w:kern w:val="0"/>
                  <w:sz w:val="12"/>
                  <w:szCs w:val="12"/>
                  <w:u w:val="single"/>
                </w:rPr>
                <w:t>515331802</w:t>
              </w:r>
            </w:hyperlink>
          </w:p>
        </w:tc>
      </w:tr>
      <w:tr w:rsidR="002D1FBA" w:rsidRPr="00917FF0" w14:paraId="6342E3EE" w14:textId="77777777" w:rsidTr="002D1FBA">
        <w:trPr>
          <w:trHeight w:val="464"/>
        </w:trPr>
        <w:tc>
          <w:tcPr>
            <w:tcW w:w="1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E86E13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A18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8FEC1A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1940/11/11/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F208A7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hyperlink r:id="rId25" w:history="1">
              <w:r w:rsidRPr="00917FF0">
                <w:rPr>
                  <w:rFonts w:ascii="Times New Roman" w:eastAsia="游ゴシック" w:hAnsi="Times New Roman" w:cs="Times New Roman"/>
                  <w:color w:val="000000" w:themeColor="text1"/>
                  <w:kern w:val="0"/>
                  <w:sz w:val="12"/>
                  <w:szCs w:val="12"/>
                  <w:u w:val="single"/>
                </w:rPr>
                <w:t>463588640</w:t>
              </w:r>
            </w:hyperlink>
          </w:p>
        </w:tc>
      </w:tr>
      <w:tr w:rsidR="002D1FBA" w:rsidRPr="00917FF0" w14:paraId="5B76F579" w14:textId="77777777" w:rsidTr="002D1FBA">
        <w:trPr>
          <w:trHeight w:val="464"/>
        </w:trPr>
        <w:tc>
          <w:tcPr>
            <w:tcW w:w="1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2F0591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A19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61605B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1943/10/16/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FEB51E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hyperlink r:id="rId26" w:history="1">
              <w:r w:rsidRPr="00917FF0">
                <w:rPr>
                  <w:rFonts w:ascii="Times New Roman" w:eastAsia="游ゴシック" w:hAnsi="Times New Roman" w:cs="Times New Roman"/>
                  <w:color w:val="000000" w:themeColor="text1"/>
                  <w:kern w:val="0"/>
                  <w:sz w:val="12"/>
                  <w:szCs w:val="12"/>
                  <w:u w:val="single"/>
                </w:rPr>
                <w:t>463761878</w:t>
              </w:r>
            </w:hyperlink>
          </w:p>
        </w:tc>
      </w:tr>
      <w:tr w:rsidR="002D1FBA" w:rsidRPr="00917FF0" w14:paraId="18E6A21F" w14:textId="77777777" w:rsidTr="002D1FBA">
        <w:trPr>
          <w:trHeight w:val="464"/>
        </w:trPr>
        <w:tc>
          <w:tcPr>
            <w:tcW w:w="1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B3F7EC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A20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1BC23B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1945/03/18/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EE6007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hyperlink r:id="rId27" w:history="1">
              <w:r w:rsidRPr="00917FF0">
                <w:rPr>
                  <w:rFonts w:ascii="Times New Roman" w:eastAsia="游ゴシック" w:hAnsi="Times New Roman" w:cs="Times New Roman"/>
                  <w:color w:val="000000" w:themeColor="text1"/>
                  <w:kern w:val="0"/>
                  <w:sz w:val="12"/>
                  <w:szCs w:val="12"/>
                  <w:u w:val="single"/>
                </w:rPr>
                <w:t>546082834</w:t>
              </w:r>
            </w:hyperlink>
          </w:p>
        </w:tc>
      </w:tr>
      <w:tr w:rsidR="002D1FBA" w:rsidRPr="00917FF0" w14:paraId="113D9D02" w14:textId="77777777" w:rsidTr="002D1FBA">
        <w:trPr>
          <w:trHeight w:val="464"/>
        </w:trPr>
        <w:tc>
          <w:tcPr>
            <w:tcW w:w="1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E62DDE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A21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2A095F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1945/09/27/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F71717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hyperlink r:id="rId28" w:history="1">
              <w:r w:rsidRPr="00917FF0">
                <w:rPr>
                  <w:rFonts w:ascii="Times New Roman" w:eastAsia="游ゴシック" w:hAnsi="Times New Roman" w:cs="Times New Roman"/>
                  <w:color w:val="000000" w:themeColor="text1"/>
                  <w:kern w:val="0"/>
                  <w:sz w:val="12"/>
                  <w:szCs w:val="12"/>
                  <w:u w:val="single"/>
                </w:rPr>
                <w:t>53368418</w:t>
              </w:r>
            </w:hyperlink>
          </w:p>
        </w:tc>
      </w:tr>
      <w:tr w:rsidR="002D1FBA" w:rsidRPr="00917FF0" w14:paraId="44A4E71F" w14:textId="77777777" w:rsidTr="002D1FBA">
        <w:trPr>
          <w:trHeight w:val="464"/>
        </w:trPr>
        <w:tc>
          <w:tcPr>
            <w:tcW w:w="1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BD0C6E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A2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CABF400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</w:pPr>
            <w:r w:rsidRPr="00917FF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</w:rPr>
              <w:t>1945/09/27/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9E0EB04" w14:textId="77777777" w:rsidR="002D1FBA" w:rsidRPr="00917FF0" w:rsidRDefault="002D1FBA" w:rsidP="00DE710A">
            <w:pPr>
              <w:widowControl/>
              <w:spacing w:line="180" w:lineRule="exact"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12"/>
                <w:szCs w:val="12"/>
                <w:u w:val="single"/>
              </w:rPr>
            </w:pPr>
            <w:hyperlink r:id="rId29" w:history="1">
              <w:r w:rsidRPr="00917FF0">
                <w:rPr>
                  <w:rFonts w:ascii="Times New Roman" w:eastAsia="游ゴシック" w:hAnsi="Times New Roman" w:cs="Times New Roman"/>
                  <w:color w:val="000000" w:themeColor="text1"/>
                  <w:kern w:val="0"/>
                  <w:sz w:val="12"/>
                  <w:szCs w:val="12"/>
                  <w:u w:val="single"/>
                </w:rPr>
                <w:t>514679016</w:t>
              </w:r>
            </w:hyperlink>
          </w:p>
        </w:tc>
      </w:tr>
    </w:tbl>
    <w:p w14:paraId="1AD8FBEA" w14:textId="77777777" w:rsidR="00EE14FD" w:rsidRPr="00917FF0" w:rsidRDefault="00EE14FD">
      <w:pPr>
        <w:rPr>
          <w:rFonts w:ascii="Times New Roman" w:hAnsi="Times New Roman" w:cs="Times New Roman"/>
          <w:color w:val="000000" w:themeColor="text1"/>
        </w:rPr>
      </w:pPr>
    </w:p>
    <w:p w14:paraId="63D15556" w14:textId="77777777" w:rsidR="001C29BA" w:rsidRPr="00917FF0" w:rsidRDefault="001C29BA">
      <w:pPr>
        <w:rPr>
          <w:rFonts w:ascii="Times New Roman" w:hAnsi="Times New Roman" w:cs="Times New Roman"/>
          <w:color w:val="000000" w:themeColor="text1"/>
        </w:rPr>
      </w:pPr>
    </w:p>
    <w:sectPr w:rsidR="001C29BA" w:rsidRPr="00917FF0" w:rsidSect="00CE38F1">
      <w:footerReference w:type="default" r:id="rId30"/>
      <w:endnotePr>
        <w:numFmt w:val="decimal"/>
      </w:endnotePr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35022F" w14:textId="77777777" w:rsidR="003A4D09" w:rsidRDefault="003A4D09" w:rsidP="003A087C">
      <w:r>
        <w:separator/>
      </w:r>
    </w:p>
  </w:endnote>
  <w:endnote w:type="continuationSeparator" w:id="0">
    <w:p w14:paraId="03BBAD44" w14:textId="77777777" w:rsidR="003A4D09" w:rsidRDefault="003A4D09" w:rsidP="003A08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22925418"/>
      <w:docPartObj>
        <w:docPartGallery w:val="Page Numbers (Bottom of Page)"/>
        <w:docPartUnique/>
      </w:docPartObj>
    </w:sdtPr>
    <w:sdtEndPr/>
    <w:sdtContent>
      <w:p w14:paraId="5A21AE4C" w14:textId="7A5C4CD8" w:rsidR="00485175" w:rsidRPr="00416064" w:rsidRDefault="00485175">
        <w:pPr>
          <w:pStyle w:val="a9"/>
          <w:jc w:val="center"/>
        </w:pPr>
        <w:r w:rsidRPr="00416064">
          <w:fldChar w:fldCharType="begin"/>
        </w:r>
        <w:r w:rsidRPr="00416064">
          <w:instrText>PAGE   \* MERGEFORMAT</w:instrText>
        </w:r>
        <w:r w:rsidRPr="00416064">
          <w:fldChar w:fldCharType="separate"/>
        </w:r>
        <w:r w:rsidR="00A2484D">
          <w:rPr>
            <w:noProof/>
          </w:rPr>
          <w:t>1</w:t>
        </w:r>
        <w:r w:rsidRPr="00416064">
          <w:fldChar w:fldCharType="end"/>
        </w:r>
      </w:p>
    </w:sdtContent>
  </w:sdt>
  <w:p w14:paraId="59286D27" w14:textId="77777777" w:rsidR="00485175" w:rsidRPr="00416064" w:rsidRDefault="00485175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88A5E0" w14:textId="77777777" w:rsidR="003A4D09" w:rsidRDefault="003A4D09" w:rsidP="003A087C">
      <w:r>
        <w:separator/>
      </w:r>
    </w:p>
  </w:footnote>
  <w:footnote w:type="continuationSeparator" w:id="0">
    <w:p w14:paraId="3EB2F7EB" w14:textId="77777777" w:rsidR="003A4D09" w:rsidRDefault="003A4D09" w:rsidP="003A08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FF6811"/>
    <w:multiLevelType w:val="hybridMultilevel"/>
    <w:tmpl w:val="B17450C4"/>
    <w:lvl w:ilvl="0" w:tplc="C93A29B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bordersDoNotSurroundHeader/>
  <w:bordersDoNotSurroundFooter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ja-JP" w:vendorID="64" w:dllVersion="6" w:nlCheck="1" w:checkStyle="1"/>
  <w:activeWritingStyle w:appName="MSWord" w:lang="en-US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0" w:nlCheck="1" w:checkStyle="0"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NzczMDAzMTI1NzBS0lEKTi0uzszPAykwqgUAXGuCmSwAAAA="/>
  </w:docVars>
  <w:rsids>
    <w:rsidRoot w:val="00DC160A"/>
    <w:rsid w:val="000012CA"/>
    <w:rsid w:val="00002F38"/>
    <w:rsid w:val="000034BE"/>
    <w:rsid w:val="00012DA0"/>
    <w:rsid w:val="000175C3"/>
    <w:rsid w:val="00024B79"/>
    <w:rsid w:val="0002563A"/>
    <w:rsid w:val="000267CF"/>
    <w:rsid w:val="00026D88"/>
    <w:rsid w:val="00030F39"/>
    <w:rsid w:val="00031A7B"/>
    <w:rsid w:val="00033020"/>
    <w:rsid w:val="000333D0"/>
    <w:rsid w:val="00034399"/>
    <w:rsid w:val="0003576C"/>
    <w:rsid w:val="00037A2B"/>
    <w:rsid w:val="000418CB"/>
    <w:rsid w:val="000423AE"/>
    <w:rsid w:val="00042D39"/>
    <w:rsid w:val="00042E50"/>
    <w:rsid w:val="00046094"/>
    <w:rsid w:val="00050CE1"/>
    <w:rsid w:val="0005294C"/>
    <w:rsid w:val="00052DE4"/>
    <w:rsid w:val="00053E09"/>
    <w:rsid w:val="00055E95"/>
    <w:rsid w:val="00060779"/>
    <w:rsid w:val="00061FCA"/>
    <w:rsid w:val="00062947"/>
    <w:rsid w:val="000631CB"/>
    <w:rsid w:val="00065FA6"/>
    <w:rsid w:val="0006700D"/>
    <w:rsid w:val="00067B6C"/>
    <w:rsid w:val="00070A56"/>
    <w:rsid w:val="00071C6D"/>
    <w:rsid w:val="00072881"/>
    <w:rsid w:val="00072CDF"/>
    <w:rsid w:val="0007354A"/>
    <w:rsid w:val="000737E0"/>
    <w:rsid w:val="00074110"/>
    <w:rsid w:val="0007545D"/>
    <w:rsid w:val="0007594B"/>
    <w:rsid w:val="00080BAE"/>
    <w:rsid w:val="00080DC8"/>
    <w:rsid w:val="00080ED3"/>
    <w:rsid w:val="00081857"/>
    <w:rsid w:val="00082D52"/>
    <w:rsid w:val="0008403C"/>
    <w:rsid w:val="00085C19"/>
    <w:rsid w:val="00085C70"/>
    <w:rsid w:val="0008630A"/>
    <w:rsid w:val="00087ECC"/>
    <w:rsid w:val="0009056F"/>
    <w:rsid w:val="00090C6F"/>
    <w:rsid w:val="00091214"/>
    <w:rsid w:val="000912AA"/>
    <w:rsid w:val="000912B8"/>
    <w:rsid w:val="00092CF5"/>
    <w:rsid w:val="00093FDE"/>
    <w:rsid w:val="00095C44"/>
    <w:rsid w:val="000962E1"/>
    <w:rsid w:val="000A021D"/>
    <w:rsid w:val="000A1943"/>
    <w:rsid w:val="000A1CDA"/>
    <w:rsid w:val="000A304E"/>
    <w:rsid w:val="000A3C58"/>
    <w:rsid w:val="000A63D8"/>
    <w:rsid w:val="000A6DA8"/>
    <w:rsid w:val="000B0505"/>
    <w:rsid w:val="000B3CC7"/>
    <w:rsid w:val="000B510C"/>
    <w:rsid w:val="000B68D7"/>
    <w:rsid w:val="000C3AB7"/>
    <w:rsid w:val="000C3B7D"/>
    <w:rsid w:val="000C5309"/>
    <w:rsid w:val="000C567F"/>
    <w:rsid w:val="000D05D2"/>
    <w:rsid w:val="000D318C"/>
    <w:rsid w:val="000D3598"/>
    <w:rsid w:val="000D4242"/>
    <w:rsid w:val="000D4CFF"/>
    <w:rsid w:val="000D5BBE"/>
    <w:rsid w:val="000D6B07"/>
    <w:rsid w:val="000D6E31"/>
    <w:rsid w:val="000E2E5C"/>
    <w:rsid w:val="000E3937"/>
    <w:rsid w:val="000E3B24"/>
    <w:rsid w:val="000E41B7"/>
    <w:rsid w:val="000E55BA"/>
    <w:rsid w:val="000E5B8D"/>
    <w:rsid w:val="000E6DD4"/>
    <w:rsid w:val="000E7719"/>
    <w:rsid w:val="000F06DE"/>
    <w:rsid w:val="000F1A02"/>
    <w:rsid w:val="000F4AB9"/>
    <w:rsid w:val="000F6FE5"/>
    <w:rsid w:val="000F793B"/>
    <w:rsid w:val="001013B9"/>
    <w:rsid w:val="00102383"/>
    <w:rsid w:val="00102DEE"/>
    <w:rsid w:val="00103102"/>
    <w:rsid w:val="00103793"/>
    <w:rsid w:val="00105383"/>
    <w:rsid w:val="00106739"/>
    <w:rsid w:val="0010683A"/>
    <w:rsid w:val="001128FF"/>
    <w:rsid w:val="00113981"/>
    <w:rsid w:val="00113E60"/>
    <w:rsid w:val="00114433"/>
    <w:rsid w:val="001150F9"/>
    <w:rsid w:val="00115292"/>
    <w:rsid w:val="00117D53"/>
    <w:rsid w:val="0012031C"/>
    <w:rsid w:val="001220C4"/>
    <w:rsid w:val="00122CD0"/>
    <w:rsid w:val="00123DD3"/>
    <w:rsid w:val="00127C45"/>
    <w:rsid w:val="0013156D"/>
    <w:rsid w:val="00135779"/>
    <w:rsid w:val="001364A9"/>
    <w:rsid w:val="00136B45"/>
    <w:rsid w:val="00137511"/>
    <w:rsid w:val="001429C2"/>
    <w:rsid w:val="00143011"/>
    <w:rsid w:val="001441CD"/>
    <w:rsid w:val="00144526"/>
    <w:rsid w:val="0014514C"/>
    <w:rsid w:val="001465A7"/>
    <w:rsid w:val="00152DE2"/>
    <w:rsid w:val="00153441"/>
    <w:rsid w:val="00154C1F"/>
    <w:rsid w:val="0015591E"/>
    <w:rsid w:val="001631D1"/>
    <w:rsid w:val="00166A7C"/>
    <w:rsid w:val="00166DDB"/>
    <w:rsid w:val="00167B92"/>
    <w:rsid w:val="00170C68"/>
    <w:rsid w:val="00171FB3"/>
    <w:rsid w:val="001724D1"/>
    <w:rsid w:val="001726B2"/>
    <w:rsid w:val="001727EA"/>
    <w:rsid w:val="00176628"/>
    <w:rsid w:val="00176AB3"/>
    <w:rsid w:val="00181F63"/>
    <w:rsid w:val="001848E2"/>
    <w:rsid w:val="00187C9F"/>
    <w:rsid w:val="001917B8"/>
    <w:rsid w:val="00191871"/>
    <w:rsid w:val="001937A0"/>
    <w:rsid w:val="00194922"/>
    <w:rsid w:val="00195174"/>
    <w:rsid w:val="001A2693"/>
    <w:rsid w:val="001A35FD"/>
    <w:rsid w:val="001A46E8"/>
    <w:rsid w:val="001A53AE"/>
    <w:rsid w:val="001B2B65"/>
    <w:rsid w:val="001B3888"/>
    <w:rsid w:val="001B4E9A"/>
    <w:rsid w:val="001B5F4E"/>
    <w:rsid w:val="001B6111"/>
    <w:rsid w:val="001B74A2"/>
    <w:rsid w:val="001C0816"/>
    <w:rsid w:val="001C10FF"/>
    <w:rsid w:val="001C179F"/>
    <w:rsid w:val="001C29BA"/>
    <w:rsid w:val="001C3A0E"/>
    <w:rsid w:val="001C3C65"/>
    <w:rsid w:val="001C40DE"/>
    <w:rsid w:val="001C4994"/>
    <w:rsid w:val="001C6287"/>
    <w:rsid w:val="001C642A"/>
    <w:rsid w:val="001D0480"/>
    <w:rsid w:val="001D17BC"/>
    <w:rsid w:val="001D265C"/>
    <w:rsid w:val="001D4CC9"/>
    <w:rsid w:val="001E278F"/>
    <w:rsid w:val="001E381A"/>
    <w:rsid w:val="001E3BC8"/>
    <w:rsid w:val="001E4E24"/>
    <w:rsid w:val="001E5427"/>
    <w:rsid w:val="001E7D38"/>
    <w:rsid w:val="001F0C51"/>
    <w:rsid w:val="001F0CE8"/>
    <w:rsid w:val="001F0F43"/>
    <w:rsid w:val="001F1D33"/>
    <w:rsid w:val="001F394C"/>
    <w:rsid w:val="001F588B"/>
    <w:rsid w:val="001F6D61"/>
    <w:rsid w:val="00200794"/>
    <w:rsid w:val="002013B5"/>
    <w:rsid w:val="00202019"/>
    <w:rsid w:val="00202293"/>
    <w:rsid w:val="00204EA8"/>
    <w:rsid w:val="00204EFA"/>
    <w:rsid w:val="002058B2"/>
    <w:rsid w:val="0021288B"/>
    <w:rsid w:val="00213E16"/>
    <w:rsid w:val="00217399"/>
    <w:rsid w:val="00217F05"/>
    <w:rsid w:val="002202A8"/>
    <w:rsid w:val="00221AF8"/>
    <w:rsid w:val="00222AC9"/>
    <w:rsid w:val="00222F98"/>
    <w:rsid w:val="002270C6"/>
    <w:rsid w:val="00230E42"/>
    <w:rsid w:val="00231E40"/>
    <w:rsid w:val="002329FF"/>
    <w:rsid w:val="00232B7C"/>
    <w:rsid w:val="00232B95"/>
    <w:rsid w:val="00232CA0"/>
    <w:rsid w:val="00236BFF"/>
    <w:rsid w:val="00237B43"/>
    <w:rsid w:val="002414B5"/>
    <w:rsid w:val="00243041"/>
    <w:rsid w:val="002438CE"/>
    <w:rsid w:val="00243D20"/>
    <w:rsid w:val="002441FB"/>
    <w:rsid w:val="00244553"/>
    <w:rsid w:val="00244CC0"/>
    <w:rsid w:val="002464E2"/>
    <w:rsid w:val="00250578"/>
    <w:rsid w:val="002514D0"/>
    <w:rsid w:val="00253065"/>
    <w:rsid w:val="002545A6"/>
    <w:rsid w:val="00254F68"/>
    <w:rsid w:val="00254FE6"/>
    <w:rsid w:val="00255BB6"/>
    <w:rsid w:val="00256483"/>
    <w:rsid w:val="00257114"/>
    <w:rsid w:val="002573F3"/>
    <w:rsid w:val="0026155C"/>
    <w:rsid w:val="00263325"/>
    <w:rsid w:val="002660D4"/>
    <w:rsid w:val="002668C7"/>
    <w:rsid w:val="00270D1B"/>
    <w:rsid w:val="00271249"/>
    <w:rsid w:val="00271A22"/>
    <w:rsid w:val="00273301"/>
    <w:rsid w:val="0027398F"/>
    <w:rsid w:val="002744A9"/>
    <w:rsid w:val="00276D77"/>
    <w:rsid w:val="00276F2E"/>
    <w:rsid w:val="0027710B"/>
    <w:rsid w:val="00277D30"/>
    <w:rsid w:val="00283699"/>
    <w:rsid w:val="00283EAB"/>
    <w:rsid w:val="002848C4"/>
    <w:rsid w:val="00284A2D"/>
    <w:rsid w:val="0028725D"/>
    <w:rsid w:val="00290512"/>
    <w:rsid w:val="00290FFC"/>
    <w:rsid w:val="00291292"/>
    <w:rsid w:val="0029515D"/>
    <w:rsid w:val="0029577C"/>
    <w:rsid w:val="002B0171"/>
    <w:rsid w:val="002B0BC4"/>
    <w:rsid w:val="002B0EA4"/>
    <w:rsid w:val="002B14E4"/>
    <w:rsid w:val="002B1DE2"/>
    <w:rsid w:val="002B2DB9"/>
    <w:rsid w:val="002B305E"/>
    <w:rsid w:val="002B35C9"/>
    <w:rsid w:val="002B5C30"/>
    <w:rsid w:val="002B5C6C"/>
    <w:rsid w:val="002B67A1"/>
    <w:rsid w:val="002B7187"/>
    <w:rsid w:val="002B7391"/>
    <w:rsid w:val="002B7CA3"/>
    <w:rsid w:val="002D0C3E"/>
    <w:rsid w:val="002D1FBA"/>
    <w:rsid w:val="002D4DDD"/>
    <w:rsid w:val="002E2091"/>
    <w:rsid w:val="002E7868"/>
    <w:rsid w:val="002E7C89"/>
    <w:rsid w:val="002F080A"/>
    <w:rsid w:val="002F0888"/>
    <w:rsid w:val="002F0DE9"/>
    <w:rsid w:val="0030456B"/>
    <w:rsid w:val="00306135"/>
    <w:rsid w:val="00307218"/>
    <w:rsid w:val="00310E4D"/>
    <w:rsid w:val="0031282C"/>
    <w:rsid w:val="00314235"/>
    <w:rsid w:val="003148CB"/>
    <w:rsid w:val="00316B9B"/>
    <w:rsid w:val="003179BA"/>
    <w:rsid w:val="00317EDE"/>
    <w:rsid w:val="00322F6B"/>
    <w:rsid w:val="00323367"/>
    <w:rsid w:val="00323947"/>
    <w:rsid w:val="00324486"/>
    <w:rsid w:val="00324C7F"/>
    <w:rsid w:val="00324EB7"/>
    <w:rsid w:val="00325796"/>
    <w:rsid w:val="00325C9A"/>
    <w:rsid w:val="00325DB7"/>
    <w:rsid w:val="003279BC"/>
    <w:rsid w:val="0033042D"/>
    <w:rsid w:val="00330A93"/>
    <w:rsid w:val="00337E44"/>
    <w:rsid w:val="003413B3"/>
    <w:rsid w:val="00345C87"/>
    <w:rsid w:val="00346A89"/>
    <w:rsid w:val="003472EC"/>
    <w:rsid w:val="00347C96"/>
    <w:rsid w:val="00350461"/>
    <w:rsid w:val="00354059"/>
    <w:rsid w:val="003572E8"/>
    <w:rsid w:val="003611AE"/>
    <w:rsid w:val="003624E5"/>
    <w:rsid w:val="00362E85"/>
    <w:rsid w:val="00363B14"/>
    <w:rsid w:val="00365DF0"/>
    <w:rsid w:val="00366466"/>
    <w:rsid w:val="00366994"/>
    <w:rsid w:val="00370873"/>
    <w:rsid w:val="00371CF3"/>
    <w:rsid w:val="00372C51"/>
    <w:rsid w:val="00374076"/>
    <w:rsid w:val="00374E4D"/>
    <w:rsid w:val="0037594C"/>
    <w:rsid w:val="00376C80"/>
    <w:rsid w:val="00377A6D"/>
    <w:rsid w:val="00382727"/>
    <w:rsid w:val="00383CB8"/>
    <w:rsid w:val="003844C7"/>
    <w:rsid w:val="00387579"/>
    <w:rsid w:val="003915A3"/>
    <w:rsid w:val="00397261"/>
    <w:rsid w:val="00397381"/>
    <w:rsid w:val="003A087C"/>
    <w:rsid w:val="003A1250"/>
    <w:rsid w:val="003A39AF"/>
    <w:rsid w:val="003A4D09"/>
    <w:rsid w:val="003A4E65"/>
    <w:rsid w:val="003A56A6"/>
    <w:rsid w:val="003A5A3F"/>
    <w:rsid w:val="003A69D4"/>
    <w:rsid w:val="003A6B4A"/>
    <w:rsid w:val="003B15E2"/>
    <w:rsid w:val="003B5060"/>
    <w:rsid w:val="003B5140"/>
    <w:rsid w:val="003B7285"/>
    <w:rsid w:val="003C02E5"/>
    <w:rsid w:val="003C2EE8"/>
    <w:rsid w:val="003C4A70"/>
    <w:rsid w:val="003C67AA"/>
    <w:rsid w:val="003C6A7C"/>
    <w:rsid w:val="003C78C7"/>
    <w:rsid w:val="003D18CA"/>
    <w:rsid w:val="003D2BFC"/>
    <w:rsid w:val="003D2D67"/>
    <w:rsid w:val="003D5547"/>
    <w:rsid w:val="003D5689"/>
    <w:rsid w:val="003D6728"/>
    <w:rsid w:val="003D70BB"/>
    <w:rsid w:val="003E43CC"/>
    <w:rsid w:val="003E46A2"/>
    <w:rsid w:val="003E5707"/>
    <w:rsid w:val="003E5B20"/>
    <w:rsid w:val="003E6358"/>
    <w:rsid w:val="003E735A"/>
    <w:rsid w:val="003F4373"/>
    <w:rsid w:val="003F4376"/>
    <w:rsid w:val="003F43DB"/>
    <w:rsid w:val="003F6335"/>
    <w:rsid w:val="004008CD"/>
    <w:rsid w:val="00401B95"/>
    <w:rsid w:val="00406ECF"/>
    <w:rsid w:val="00411829"/>
    <w:rsid w:val="00411DA2"/>
    <w:rsid w:val="00412EB0"/>
    <w:rsid w:val="004136C1"/>
    <w:rsid w:val="00414E2E"/>
    <w:rsid w:val="004152F1"/>
    <w:rsid w:val="00416064"/>
    <w:rsid w:val="00416A13"/>
    <w:rsid w:val="00416B27"/>
    <w:rsid w:val="00420797"/>
    <w:rsid w:val="00420DE0"/>
    <w:rsid w:val="004213F9"/>
    <w:rsid w:val="004218DF"/>
    <w:rsid w:val="00421CA9"/>
    <w:rsid w:val="00423DA5"/>
    <w:rsid w:val="0042405B"/>
    <w:rsid w:val="004243BC"/>
    <w:rsid w:val="00426DEC"/>
    <w:rsid w:val="00427AF3"/>
    <w:rsid w:val="00430A3C"/>
    <w:rsid w:val="00430E76"/>
    <w:rsid w:val="00431397"/>
    <w:rsid w:val="00434CAA"/>
    <w:rsid w:val="004353B9"/>
    <w:rsid w:val="00435F29"/>
    <w:rsid w:val="0044000D"/>
    <w:rsid w:val="00441E20"/>
    <w:rsid w:val="0044281B"/>
    <w:rsid w:val="00442E5C"/>
    <w:rsid w:val="0044606A"/>
    <w:rsid w:val="004510B9"/>
    <w:rsid w:val="004517B2"/>
    <w:rsid w:val="00451DD2"/>
    <w:rsid w:val="0045264F"/>
    <w:rsid w:val="00452E75"/>
    <w:rsid w:val="00453689"/>
    <w:rsid w:val="004565B9"/>
    <w:rsid w:val="00457752"/>
    <w:rsid w:val="00457D5B"/>
    <w:rsid w:val="0046038A"/>
    <w:rsid w:val="00462124"/>
    <w:rsid w:val="004623C5"/>
    <w:rsid w:val="00464B33"/>
    <w:rsid w:val="004668F8"/>
    <w:rsid w:val="00466ED1"/>
    <w:rsid w:val="004703FA"/>
    <w:rsid w:val="00470D5F"/>
    <w:rsid w:val="004759DA"/>
    <w:rsid w:val="00475CC5"/>
    <w:rsid w:val="00475EA2"/>
    <w:rsid w:val="00476259"/>
    <w:rsid w:val="00480908"/>
    <w:rsid w:val="00480D07"/>
    <w:rsid w:val="004811B6"/>
    <w:rsid w:val="00485175"/>
    <w:rsid w:val="00486035"/>
    <w:rsid w:val="00486892"/>
    <w:rsid w:val="004875A6"/>
    <w:rsid w:val="00487CCB"/>
    <w:rsid w:val="00490C3D"/>
    <w:rsid w:val="00493EAB"/>
    <w:rsid w:val="00497A9E"/>
    <w:rsid w:val="004A1262"/>
    <w:rsid w:val="004A2E71"/>
    <w:rsid w:val="004A44AB"/>
    <w:rsid w:val="004A4CF0"/>
    <w:rsid w:val="004A5E92"/>
    <w:rsid w:val="004A680C"/>
    <w:rsid w:val="004A6C31"/>
    <w:rsid w:val="004A7F04"/>
    <w:rsid w:val="004B19E5"/>
    <w:rsid w:val="004B2DF8"/>
    <w:rsid w:val="004B3EED"/>
    <w:rsid w:val="004B60D6"/>
    <w:rsid w:val="004B7395"/>
    <w:rsid w:val="004B7CDB"/>
    <w:rsid w:val="004C041D"/>
    <w:rsid w:val="004C070F"/>
    <w:rsid w:val="004C1020"/>
    <w:rsid w:val="004C2033"/>
    <w:rsid w:val="004C294D"/>
    <w:rsid w:val="004C376A"/>
    <w:rsid w:val="004C404B"/>
    <w:rsid w:val="004C4482"/>
    <w:rsid w:val="004C69A7"/>
    <w:rsid w:val="004C6CA8"/>
    <w:rsid w:val="004C7254"/>
    <w:rsid w:val="004D1A13"/>
    <w:rsid w:val="004D2512"/>
    <w:rsid w:val="004D5ABF"/>
    <w:rsid w:val="004D6569"/>
    <w:rsid w:val="004E1981"/>
    <w:rsid w:val="004E1A03"/>
    <w:rsid w:val="004E1F5B"/>
    <w:rsid w:val="004E325F"/>
    <w:rsid w:val="004E5AEB"/>
    <w:rsid w:val="004E5C7B"/>
    <w:rsid w:val="004E5D4D"/>
    <w:rsid w:val="004E655F"/>
    <w:rsid w:val="004E6B95"/>
    <w:rsid w:val="004F2074"/>
    <w:rsid w:val="004F208D"/>
    <w:rsid w:val="004F2D55"/>
    <w:rsid w:val="004F4151"/>
    <w:rsid w:val="004F4D5E"/>
    <w:rsid w:val="00500639"/>
    <w:rsid w:val="0050424B"/>
    <w:rsid w:val="00504321"/>
    <w:rsid w:val="005051F0"/>
    <w:rsid w:val="005064A9"/>
    <w:rsid w:val="00507D31"/>
    <w:rsid w:val="005109C4"/>
    <w:rsid w:val="00510D28"/>
    <w:rsid w:val="005125FA"/>
    <w:rsid w:val="005216E4"/>
    <w:rsid w:val="00522836"/>
    <w:rsid w:val="00522B62"/>
    <w:rsid w:val="00527C09"/>
    <w:rsid w:val="00530AEB"/>
    <w:rsid w:val="00530B98"/>
    <w:rsid w:val="00531B34"/>
    <w:rsid w:val="00535B05"/>
    <w:rsid w:val="00536CD4"/>
    <w:rsid w:val="005413ED"/>
    <w:rsid w:val="00541A1D"/>
    <w:rsid w:val="00541A52"/>
    <w:rsid w:val="00542A01"/>
    <w:rsid w:val="00542E1D"/>
    <w:rsid w:val="0054363C"/>
    <w:rsid w:val="005440EB"/>
    <w:rsid w:val="0054481A"/>
    <w:rsid w:val="00547090"/>
    <w:rsid w:val="00550272"/>
    <w:rsid w:val="005537FC"/>
    <w:rsid w:val="005550F5"/>
    <w:rsid w:val="005575D2"/>
    <w:rsid w:val="005613D0"/>
    <w:rsid w:val="005629F3"/>
    <w:rsid w:val="005653C3"/>
    <w:rsid w:val="00565A53"/>
    <w:rsid w:val="00567BE3"/>
    <w:rsid w:val="005705EC"/>
    <w:rsid w:val="005710DE"/>
    <w:rsid w:val="00571E2B"/>
    <w:rsid w:val="00572610"/>
    <w:rsid w:val="005762DD"/>
    <w:rsid w:val="00576DB2"/>
    <w:rsid w:val="00580072"/>
    <w:rsid w:val="00580C66"/>
    <w:rsid w:val="00581039"/>
    <w:rsid w:val="00581B54"/>
    <w:rsid w:val="00583A27"/>
    <w:rsid w:val="005844AD"/>
    <w:rsid w:val="00585BCD"/>
    <w:rsid w:val="00586CE8"/>
    <w:rsid w:val="00587711"/>
    <w:rsid w:val="005910E2"/>
    <w:rsid w:val="00591591"/>
    <w:rsid w:val="005A2CA9"/>
    <w:rsid w:val="005A541D"/>
    <w:rsid w:val="005A5C1E"/>
    <w:rsid w:val="005A6348"/>
    <w:rsid w:val="005B07FA"/>
    <w:rsid w:val="005B1364"/>
    <w:rsid w:val="005B2C59"/>
    <w:rsid w:val="005B3427"/>
    <w:rsid w:val="005B4143"/>
    <w:rsid w:val="005B55B5"/>
    <w:rsid w:val="005B5F9D"/>
    <w:rsid w:val="005B6B55"/>
    <w:rsid w:val="005C0B4E"/>
    <w:rsid w:val="005C11B3"/>
    <w:rsid w:val="005C2B59"/>
    <w:rsid w:val="005C2ED1"/>
    <w:rsid w:val="005C5B98"/>
    <w:rsid w:val="005C73D5"/>
    <w:rsid w:val="005D1DF3"/>
    <w:rsid w:val="005D2042"/>
    <w:rsid w:val="005D5411"/>
    <w:rsid w:val="005D5B68"/>
    <w:rsid w:val="005E07B2"/>
    <w:rsid w:val="005E29D2"/>
    <w:rsid w:val="005E4097"/>
    <w:rsid w:val="005E4BE0"/>
    <w:rsid w:val="005E6CCE"/>
    <w:rsid w:val="005F1026"/>
    <w:rsid w:val="005F2766"/>
    <w:rsid w:val="005F43DE"/>
    <w:rsid w:val="005F4457"/>
    <w:rsid w:val="005F6B14"/>
    <w:rsid w:val="005F772C"/>
    <w:rsid w:val="005F7CD2"/>
    <w:rsid w:val="005F7D39"/>
    <w:rsid w:val="006045CB"/>
    <w:rsid w:val="00605B13"/>
    <w:rsid w:val="00606C13"/>
    <w:rsid w:val="0061032C"/>
    <w:rsid w:val="00611AB7"/>
    <w:rsid w:val="006151DD"/>
    <w:rsid w:val="00616B64"/>
    <w:rsid w:val="0061742A"/>
    <w:rsid w:val="00617E4F"/>
    <w:rsid w:val="00620D95"/>
    <w:rsid w:val="006214AB"/>
    <w:rsid w:val="0062255E"/>
    <w:rsid w:val="006226FC"/>
    <w:rsid w:val="006233AC"/>
    <w:rsid w:val="00624337"/>
    <w:rsid w:val="00624C52"/>
    <w:rsid w:val="0062612C"/>
    <w:rsid w:val="00627593"/>
    <w:rsid w:val="006279BD"/>
    <w:rsid w:val="00630D3D"/>
    <w:rsid w:val="0063199F"/>
    <w:rsid w:val="00631E7F"/>
    <w:rsid w:val="006347ED"/>
    <w:rsid w:val="006378E0"/>
    <w:rsid w:val="00637F6D"/>
    <w:rsid w:val="0064097D"/>
    <w:rsid w:val="00650FB2"/>
    <w:rsid w:val="0065217B"/>
    <w:rsid w:val="00652470"/>
    <w:rsid w:val="00653C10"/>
    <w:rsid w:val="00656E12"/>
    <w:rsid w:val="0065734E"/>
    <w:rsid w:val="00661673"/>
    <w:rsid w:val="006619A0"/>
    <w:rsid w:val="0066263D"/>
    <w:rsid w:val="006660B5"/>
    <w:rsid w:val="00670878"/>
    <w:rsid w:val="00672D6B"/>
    <w:rsid w:val="006735E2"/>
    <w:rsid w:val="006735F4"/>
    <w:rsid w:val="00673A99"/>
    <w:rsid w:val="00674299"/>
    <w:rsid w:val="00674EA5"/>
    <w:rsid w:val="00676651"/>
    <w:rsid w:val="00676888"/>
    <w:rsid w:val="00676B42"/>
    <w:rsid w:val="006778F0"/>
    <w:rsid w:val="00680B7A"/>
    <w:rsid w:val="006839CF"/>
    <w:rsid w:val="00683A68"/>
    <w:rsid w:val="00687F8A"/>
    <w:rsid w:val="0069017A"/>
    <w:rsid w:val="006A076F"/>
    <w:rsid w:val="006A0F82"/>
    <w:rsid w:val="006A1154"/>
    <w:rsid w:val="006A1257"/>
    <w:rsid w:val="006A45E6"/>
    <w:rsid w:val="006A5DAB"/>
    <w:rsid w:val="006A5F48"/>
    <w:rsid w:val="006A6099"/>
    <w:rsid w:val="006A7A1E"/>
    <w:rsid w:val="006B1211"/>
    <w:rsid w:val="006B27A8"/>
    <w:rsid w:val="006B4DE0"/>
    <w:rsid w:val="006B519C"/>
    <w:rsid w:val="006B5CA6"/>
    <w:rsid w:val="006B5D1D"/>
    <w:rsid w:val="006B7266"/>
    <w:rsid w:val="006C060E"/>
    <w:rsid w:val="006C2D2C"/>
    <w:rsid w:val="006C327D"/>
    <w:rsid w:val="006C35DE"/>
    <w:rsid w:val="006C3B6F"/>
    <w:rsid w:val="006C4324"/>
    <w:rsid w:val="006C4D1A"/>
    <w:rsid w:val="006C5928"/>
    <w:rsid w:val="006C5C5E"/>
    <w:rsid w:val="006C6033"/>
    <w:rsid w:val="006D10A9"/>
    <w:rsid w:val="006D1BDA"/>
    <w:rsid w:val="006D4C6E"/>
    <w:rsid w:val="006D4CD0"/>
    <w:rsid w:val="006D6AEA"/>
    <w:rsid w:val="006D75D5"/>
    <w:rsid w:val="006D79DC"/>
    <w:rsid w:val="006E0074"/>
    <w:rsid w:val="006E0EBA"/>
    <w:rsid w:val="006E1543"/>
    <w:rsid w:val="006E1BFC"/>
    <w:rsid w:val="006E22A8"/>
    <w:rsid w:val="006E56BC"/>
    <w:rsid w:val="006E5AE3"/>
    <w:rsid w:val="006E5D40"/>
    <w:rsid w:val="006E6166"/>
    <w:rsid w:val="006F00CE"/>
    <w:rsid w:val="006F2CA7"/>
    <w:rsid w:val="006F2D38"/>
    <w:rsid w:val="006F7AEB"/>
    <w:rsid w:val="00701175"/>
    <w:rsid w:val="00701503"/>
    <w:rsid w:val="00701E66"/>
    <w:rsid w:val="007028BE"/>
    <w:rsid w:val="007029DE"/>
    <w:rsid w:val="00703EDF"/>
    <w:rsid w:val="007046EA"/>
    <w:rsid w:val="007049EC"/>
    <w:rsid w:val="00704A30"/>
    <w:rsid w:val="00705A9A"/>
    <w:rsid w:val="0070696A"/>
    <w:rsid w:val="0070707B"/>
    <w:rsid w:val="007073CA"/>
    <w:rsid w:val="00711464"/>
    <w:rsid w:val="0071569F"/>
    <w:rsid w:val="007156EC"/>
    <w:rsid w:val="00717AE9"/>
    <w:rsid w:val="00720ED7"/>
    <w:rsid w:val="007213C7"/>
    <w:rsid w:val="007221D8"/>
    <w:rsid w:val="00722D44"/>
    <w:rsid w:val="00723BB0"/>
    <w:rsid w:val="00724658"/>
    <w:rsid w:val="007253E1"/>
    <w:rsid w:val="00726237"/>
    <w:rsid w:val="00726BFA"/>
    <w:rsid w:val="007334CB"/>
    <w:rsid w:val="007336D0"/>
    <w:rsid w:val="00736D69"/>
    <w:rsid w:val="00737133"/>
    <w:rsid w:val="00740328"/>
    <w:rsid w:val="00743EC3"/>
    <w:rsid w:val="00745612"/>
    <w:rsid w:val="00746696"/>
    <w:rsid w:val="00751234"/>
    <w:rsid w:val="007545DB"/>
    <w:rsid w:val="00754653"/>
    <w:rsid w:val="00755641"/>
    <w:rsid w:val="007559A6"/>
    <w:rsid w:val="00757F6A"/>
    <w:rsid w:val="00761E07"/>
    <w:rsid w:val="007620B0"/>
    <w:rsid w:val="00764959"/>
    <w:rsid w:val="00764AE0"/>
    <w:rsid w:val="00764C4F"/>
    <w:rsid w:val="00764CCD"/>
    <w:rsid w:val="00764FC6"/>
    <w:rsid w:val="00765A50"/>
    <w:rsid w:val="007678FB"/>
    <w:rsid w:val="00770963"/>
    <w:rsid w:val="00772A2A"/>
    <w:rsid w:val="00774B52"/>
    <w:rsid w:val="00775590"/>
    <w:rsid w:val="0077706A"/>
    <w:rsid w:val="0077790F"/>
    <w:rsid w:val="00780D8C"/>
    <w:rsid w:val="00782DA8"/>
    <w:rsid w:val="007843AB"/>
    <w:rsid w:val="00785584"/>
    <w:rsid w:val="0078629E"/>
    <w:rsid w:val="00787441"/>
    <w:rsid w:val="0078773D"/>
    <w:rsid w:val="00795232"/>
    <w:rsid w:val="00795809"/>
    <w:rsid w:val="007A0312"/>
    <w:rsid w:val="007A73CD"/>
    <w:rsid w:val="007A7D34"/>
    <w:rsid w:val="007B0F3D"/>
    <w:rsid w:val="007B2583"/>
    <w:rsid w:val="007B2E2D"/>
    <w:rsid w:val="007B2F24"/>
    <w:rsid w:val="007B33F8"/>
    <w:rsid w:val="007B3681"/>
    <w:rsid w:val="007B4621"/>
    <w:rsid w:val="007B52B3"/>
    <w:rsid w:val="007B6524"/>
    <w:rsid w:val="007C0398"/>
    <w:rsid w:val="007C4029"/>
    <w:rsid w:val="007C4855"/>
    <w:rsid w:val="007C5547"/>
    <w:rsid w:val="007C67AF"/>
    <w:rsid w:val="007D36A4"/>
    <w:rsid w:val="007D67AE"/>
    <w:rsid w:val="007D7A80"/>
    <w:rsid w:val="007E08C4"/>
    <w:rsid w:val="007E10B8"/>
    <w:rsid w:val="007E5C3E"/>
    <w:rsid w:val="007E7A08"/>
    <w:rsid w:val="007F0C59"/>
    <w:rsid w:val="007F253A"/>
    <w:rsid w:val="007F258F"/>
    <w:rsid w:val="007F6D2A"/>
    <w:rsid w:val="007F6E81"/>
    <w:rsid w:val="007F7B43"/>
    <w:rsid w:val="0080190B"/>
    <w:rsid w:val="00801F32"/>
    <w:rsid w:val="00803347"/>
    <w:rsid w:val="00803EED"/>
    <w:rsid w:val="00804C53"/>
    <w:rsid w:val="00805692"/>
    <w:rsid w:val="00806C14"/>
    <w:rsid w:val="00807F73"/>
    <w:rsid w:val="00820AEB"/>
    <w:rsid w:val="00820D01"/>
    <w:rsid w:val="008228D6"/>
    <w:rsid w:val="00823A3A"/>
    <w:rsid w:val="008304E5"/>
    <w:rsid w:val="00830DDF"/>
    <w:rsid w:val="00831ABA"/>
    <w:rsid w:val="00832B10"/>
    <w:rsid w:val="008335E2"/>
    <w:rsid w:val="00833C6A"/>
    <w:rsid w:val="0083436E"/>
    <w:rsid w:val="00836A43"/>
    <w:rsid w:val="00836AFB"/>
    <w:rsid w:val="00841EEF"/>
    <w:rsid w:val="0084244C"/>
    <w:rsid w:val="0084518D"/>
    <w:rsid w:val="00845A40"/>
    <w:rsid w:val="00845BE8"/>
    <w:rsid w:val="00850B6C"/>
    <w:rsid w:val="00852AF6"/>
    <w:rsid w:val="00852B2C"/>
    <w:rsid w:val="0085358D"/>
    <w:rsid w:val="00854208"/>
    <w:rsid w:val="00855DA9"/>
    <w:rsid w:val="008573FC"/>
    <w:rsid w:val="00857981"/>
    <w:rsid w:val="00857C2A"/>
    <w:rsid w:val="00857C36"/>
    <w:rsid w:val="00857D6E"/>
    <w:rsid w:val="0086252A"/>
    <w:rsid w:val="00863E53"/>
    <w:rsid w:val="00863F84"/>
    <w:rsid w:val="008647B9"/>
    <w:rsid w:val="00864802"/>
    <w:rsid w:val="00866D13"/>
    <w:rsid w:val="00871E5A"/>
    <w:rsid w:val="00872CF0"/>
    <w:rsid w:val="008746D8"/>
    <w:rsid w:val="00876628"/>
    <w:rsid w:val="00877C22"/>
    <w:rsid w:val="00882A6D"/>
    <w:rsid w:val="00883798"/>
    <w:rsid w:val="00885A71"/>
    <w:rsid w:val="008911B3"/>
    <w:rsid w:val="00891DC8"/>
    <w:rsid w:val="00892484"/>
    <w:rsid w:val="0089369C"/>
    <w:rsid w:val="0089529B"/>
    <w:rsid w:val="0089532D"/>
    <w:rsid w:val="00895B24"/>
    <w:rsid w:val="008962BB"/>
    <w:rsid w:val="00896EF3"/>
    <w:rsid w:val="008979AF"/>
    <w:rsid w:val="00897F30"/>
    <w:rsid w:val="008A0471"/>
    <w:rsid w:val="008A06D2"/>
    <w:rsid w:val="008A3B72"/>
    <w:rsid w:val="008A3FA6"/>
    <w:rsid w:val="008A5C8C"/>
    <w:rsid w:val="008B1237"/>
    <w:rsid w:val="008B2104"/>
    <w:rsid w:val="008B2664"/>
    <w:rsid w:val="008B2BF5"/>
    <w:rsid w:val="008B2E5B"/>
    <w:rsid w:val="008B47EE"/>
    <w:rsid w:val="008B5284"/>
    <w:rsid w:val="008B5AAE"/>
    <w:rsid w:val="008B6130"/>
    <w:rsid w:val="008B6B42"/>
    <w:rsid w:val="008C1CA4"/>
    <w:rsid w:val="008C32F5"/>
    <w:rsid w:val="008C4413"/>
    <w:rsid w:val="008C4FF0"/>
    <w:rsid w:val="008C570B"/>
    <w:rsid w:val="008C5CC1"/>
    <w:rsid w:val="008C655D"/>
    <w:rsid w:val="008D001A"/>
    <w:rsid w:val="008D1161"/>
    <w:rsid w:val="008D2A01"/>
    <w:rsid w:val="008D3DDF"/>
    <w:rsid w:val="008E18C3"/>
    <w:rsid w:val="008E1A20"/>
    <w:rsid w:val="008E37E0"/>
    <w:rsid w:val="008E75D6"/>
    <w:rsid w:val="008E761E"/>
    <w:rsid w:val="008F0F10"/>
    <w:rsid w:val="008F3BA4"/>
    <w:rsid w:val="008F4682"/>
    <w:rsid w:val="008F4A88"/>
    <w:rsid w:val="008F4C5A"/>
    <w:rsid w:val="008F7411"/>
    <w:rsid w:val="00902E34"/>
    <w:rsid w:val="0090309C"/>
    <w:rsid w:val="0090589A"/>
    <w:rsid w:val="00907913"/>
    <w:rsid w:val="00907FBD"/>
    <w:rsid w:val="00911B55"/>
    <w:rsid w:val="00912FB6"/>
    <w:rsid w:val="0091301E"/>
    <w:rsid w:val="00913E30"/>
    <w:rsid w:val="009146FC"/>
    <w:rsid w:val="009150A1"/>
    <w:rsid w:val="009167D4"/>
    <w:rsid w:val="00917161"/>
    <w:rsid w:val="00917987"/>
    <w:rsid w:val="00917FF0"/>
    <w:rsid w:val="00920A9C"/>
    <w:rsid w:val="0092209A"/>
    <w:rsid w:val="00923D3F"/>
    <w:rsid w:val="009248CC"/>
    <w:rsid w:val="009249D4"/>
    <w:rsid w:val="0092501D"/>
    <w:rsid w:val="00926333"/>
    <w:rsid w:val="00926922"/>
    <w:rsid w:val="0093275A"/>
    <w:rsid w:val="00933245"/>
    <w:rsid w:val="00936F5A"/>
    <w:rsid w:val="00941CAD"/>
    <w:rsid w:val="009470F9"/>
    <w:rsid w:val="009473FC"/>
    <w:rsid w:val="00951443"/>
    <w:rsid w:val="00954318"/>
    <w:rsid w:val="00954AD1"/>
    <w:rsid w:val="00955497"/>
    <w:rsid w:val="00955F6C"/>
    <w:rsid w:val="00957061"/>
    <w:rsid w:val="009604AD"/>
    <w:rsid w:val="00964674"/>
    <w:rsid w:val="00964C06"/>
    <w:rsid w:val="00966A65"/>
    <w:rsid w:val="009715A2"/>
    <w:rsid w:val="00971945"/>
    <w:rsid w:val="009744C2"/>
    <w:rsid w:val="00975ADB"/>
    <w:rsid w:val="00980A5F"/>
    <w:rsid w:val="00981B66"/>
    <w:rsid w:val="00983487"/>
    <w:rsid w:val="00984301"/>
    <w:rsid w:val="00990297"/>
    <w:rsid w:val="00990669"/>
    <w:rsid w:val="009913F3"/>
    <w:rsid w:val="009937B7"/>
    <w:rsid w:val="00993D93"/>
    <w:rsid w:val="009946E0"/>
    <w:rsid w:val="00995CA2"/>
    <w:rsid w:val="00997A0C"/>
    <w:rsid w:val="00997C0C"/>
    <w:rsid w:val="009A0C3C"/>
    <w:rsid w:val="009A34D5"/>
    <w:rsid w:val="009A389F"/>
    <w:rsid w:val="009A6B9A"/>
    <w:rsid w:val="009B00E2"/>
    <w:rsid w:val="009B1302"/>
    <w:rsid w:val="009B1395"/>
    <w:rsid w:val="009B1645"/>
    <w:rsid w:val="009B3629"/>
    <w:rsid w:val="009B4DBE"/>
    <w:rsid w:val="009B5223"/>
    <w:rsid w:val="009B68B1"/>
    <w:rsid w:val="009B790E"/>
    <w:rsid w:val="009B7B7B"/>
    <w:rsid w:val="009C082A"/>
    <w:rsid w:val="009C16CE"/>
    <w:rsid w:val="009C288E"/>
    <w:rsid w:val="009C50D2"/>
    <w:rsid w:val="009C5B0F"/>
    <w:rsid w:val="009C778E"/>
    <w:rsid w:val="009C7EFE"/>
    <w:rsid w:val="009D0234"/>
    <w:rsid w:val="009D12EF"/>
    <w:rsid w:val="009D3812"/>
    <w:rsid w:val="009D3FF5"/>
    <w:rsid w:val="009D484C"/>
    <w:rsid w:val="009D7852"/>
    <w:rsid w:val="009E0857"/>
    <w:rsid w:val="009E0BEB"/>
    <w:rsid w:val="009E10ED"/>
    <w:rsid w:val="009E1A47"/>
    <w:rsid w:val="009E23CC"/>
    <w:rsid w:val="009E4176"/>
    <w:rsid w:val="009E5363"/>
    <w:rsid w:val="009E77C3"/>
    <w:rsid w:val="009F2262"/>
    <w:rsid w:val="009F2AAE"/>
    <w:rsid w:val="009F345B"/>
    <w:rsid w:val="009F5EE3"/>
    <w:rsid w:val="009F7EAE"/>
    <w:rsid w:val="00A0395F"/>
    <w:rsid w:val="00A070D5"/>
    <w:rsid w:val="00A0733B"/>
    <w:rsid w:val="00A07660"/>
    <w:rsid w:val="00A07833"/>
    <w:rsid w:val="00A10655"/>
    <w:rsid w:val="00A10DBD"/>
    <w:rsid w:val="00A12312"/>
    <w:rsid w:val="00A148F7"/>
    <w:rsid w:val="00A14E1B"/>
    <w:rsid w:val="00A155B7"/>
    <w:rsid w:val="00A15B48"/>
    <w:rsid w:val="00A16374"/>
    <w:rsid w:val="00A17AF8"/>
    <w:rsid w:val="00A205C3"/>
    <w:rsid w:val="00A2094B"/>
    <w:rsid w:val="00A21323"/>
    <w:rsid w:val="00A22C39"/>
    <w:rsid w:val="00A23AD6"/>
    <w:rsid w:val="00A2484D"/>
    <w:rsid w:val="00A24AF4"/>
    <w:rsid w:val="00A26B34"/>
    <w:rsid w:val="00A308A6"/>
    <w:rsid w:val="00A30ACA"/>
    <w:rsid w:val="00A322C8"/>
    <w:rsid w:val="00A3286D"/>
    <w:rsid w:val="00A331C4"/>
    <w:rsid w:val="00A347DF"/>
    <w:rsid w:val="00A34B7F"/>
    <w:rsid w:val="00A35483"/>
    <w:rsid w:val="00A367DA"/>
    <w:rsid w:val="00A36D90"/>
    <w:rsid w:val="00A4148D"/>
    <w:rsid w:val="00A414D0"/>
    <w:rsid w:val="00A41520"/>
    <w:rsid w:val="00A42426"/>
    <w:rsid w:val="00A430C8"/>
    <w:rsid w:val="00A443F8"/>
    <w:rsid w:val="00A463FE"/>
    <w:rsid w:val="00A47127"/>
    <w:rsid w:val="00A471B8"/>
    <w:rsid w:val="00A51860"/>
    <w:rsid w:val="00A52237"/>
    <w:rsid w:val="00A530F9"/>
    <w:rsid w:val="00A53E18"/>
    <w:rsid w:val="00A559B2"/>
    <w:rsid w:val="00A55F84"/>
    <w:rsid w:val="00A57571"/>
    <w:rsid w:val="00A60FA4"/>
    <w:rsid w:val="00A61865"/>
    <w:rsid w:val="00A62706"/>
    <w:rsid w:val="00A63F75"/>
    <w:rsid w:val="00A65C8E"/>
    <w:rsid w:val="00A67CC9"/>
    <w:rsid w:val="00A744D7"/>
    <w:rsid w:val="00A74F28"/>
    <w:rsid w:val="00A75310"/>
    <w:rsid w:val="00A7560E"/>
    <w:rsid w:val="00A76506"/>
    <w:rsid w:val="00A8052F"/>
    <w:rsid w:val="00A81DB2"/>
    <w:rsid w:val="00A81DFE"/>
    <w:rsid w:val="00A832B2"/>
    <w:rsid w:val="00A8352F"/>
    <w:rsid w:val="00A853EE"/>
    <w:rsid w:val="00A86081"/>
    <w:rsid w:val="00A87B21"/>
    <w:rsid w:val="00A9004B"/>
    <w:rsid w:val="00A9035B"/>
    <w:rsid w:val="00A91D10"/>
    <w:rsid w:val="00A91F5A"/>
    <w:rsid w:val="00A93B5C"/>
    <w:rsid w:val="00A946C8"/>
    <w:rsid w:val="00A951A3"/>
    <w:rsid w:val="00A95B33"/>
    <w:rsid w:val="00A96822"/>
    <w:rsid w:val="00A96C32"/>
    <w:rsid w:val="00A96DDB"/>
    <w:rsid w:val="00A976CB"/>
    <w:rsid w:val="00AA16F6"/>
    <w:rsid w:val="00AA2C52"/>
    <w:rsid w:val="00AA4586"/>
    <w:rsid w:val="00AA54DF"/>
    <w:rsid w:val="00AA71D3"/>
    <w:rsid w:val="00AB1061"/>
    <w:rsid w:val="00AB12AF"/>
    <w:rsid w:val="00AB2BD0"/>
    <w:rsid w:val="00AB3716"/>
    <w:rsid w:val="00AB3778"/>
    <w:rsid w:val="00AB5FE0"/>
    <w:rsid w:val="00AB6F59"/>
    <w:rsid w:val="00AB74B3"/>
    <w:rsid w:val="00AB750D"/>
    <w:rsid w:val="00AB77F9"/>
    <w:rsid w:val="00AC01FA"/>
    <w:rsid w:val="00AC058D"/>
    <w:rsid w:val="00AC5C40"/>
    <w:rsid w:val="00AC63C9"/>
    <w:rsid w:val="00AC78B2"/>
    <w:rsid w:val="00AD0CF2"/>
    <w:rsid w:val="00AD0F50"/>
    <w:rsid w:val="00AD13AD"/>
    <w:rsid w:val="00AD24D1"/>
    <w:rsid w:val="00AD2AC5"/>
    <w:rsid w:val="00AD6711"/>
    <w:rsid w:val="00AD67A7"/>
    <w:rsid w:val="00AE0F0D"/>
    <w:rsid w:val="00AE0F27"/>
    <w:rsid w:val="00AE110F"/>
    <w:rsid w:val="00AE1ABD"/>
    <w:rsid w:val="00AE2472"/>
    <w:rsid w:val="00AE39FF"/>
    <w:rsid w:val="00AE3A93"/>
    <w:rsid w:val="00AE3B6E"/>
    <w:rsid w:val="00AE4D68"/>
    <w:rsid w:val="00AE601A"/>
    <w:rsid w:val="00AE684B"/>
    <w:rsid w:val="00AE6BCD"/>
    <w:rsid w:val="00AE737A"/>
    <w:rsid w:val="00AF02CE"/>
    <w:rsid w:val="00AF1E88"/>
    <w:rsid w:val="00AF577D"/>
    <w:rsid w:val="00AF5AE0"/>
    <w:rsid w:val="00B011AA"/>
    <w:rsid w:val="00B03235"/>
    <w:rsid w:val="00B0348F"/>
    <w:rsid w:val="00B05C0F"/>
    <w:rsid w:val="00B05E28"/>
    <w:rsid w:val="00B06D6C"/>
    <w:rsid w:val="00B07EAD"/>
    <w:rsid w:val="00B14D37"/>
    <w:rsid w:val="00B1556F"/>
    <w:rsid w:val="00B1723F"/>
    <w:rsid w:val="00B17544"/>
    <w:rsid w:val="00B20FDB"/>
    <w:rsid w:val="00B21FE4"/>
    <w:rsid w:val="00B22053"/>
    <w:rsid w:val="00B2283E"/>
    <w:rsid w:val="00B250AF"/>
    <w:rsid w:val="00B267BA"/>
    <w:rsid w:val="00B27A27"/>
    <w:rsid w:val="00B31900"/>
    <w:rsid w:val="00B31EDD"/>
    <w:rsid w:val="00B33832"/>
    <w:rsid w:val="00B401C5"/>
    <w:rsid w:val="00B4059C"/>
    <w:rsid w:val="00B42D6F"/>
    <w:rsid w:val="00B438FB"/>
    <w:rsid w:val="00B442E2"/>
    <w:rsid w:val="00B45D36"/>
    <w:rsid w:val="00B4651D"/>
    <w:rsid w:val="00B53E56"/>
    <w:rsid w:val="00B56541"/>
    <w:rsid w:val="00B601FE"/>
    <w:rsid w:val="00B60BA3"/>
    <w:rsid w:val="00B65018"/>
    <w:rsid w:val="00B65877"/>
    <w:rsid w:val="00B65AEA"/>
    <w:rsid w:val="00B65BF5"/>
    <w:rsid w:val="00B70211"/>
    <w:rsid w:val="00B749F9"/>
    <w:rsid w:val="00B74BAE"/>
    <w:rsid w:val="00B760DA"/>
    <w:rsid w:val="00B761F8"/>
    <w:rsid w:val="00B77C24"/>
    <w:rsid w:val="00B831F6"/>
    <w:rsid w:val="00B84119"/>
    <w:rsid w:val="00B84F53"/>
    <w:rsid w:val="00B8542C"/>
    <w:rsid w:val="00B87BE8"/>
    <w:rsid w:val="00B9003E"/>
    <w:rsid w:val="00B91E4F"/>
    <w:rsid w:val="00B93D13"/>
    <w:rsid w:val="00BA2B4F"/>
    <w:rsid w:val="00BA4B11"/>
    <w:rsid w:val="00BA4FE7"/>
    <w:rsid w:val="00BA5B33"/>
    <w:rsid w:val="00BB3FE8"/>
    <w:rsid w:val="00BB61E8"/>
    <w:rsid w:val="00BB661C"/>
    <w:rsid w:val="00BB7E57"/>
    <w:rsid w:val="00BC23FF"/>
    <w:rsid w:val="00BC4D4A"/>
    <w:rsid w:val="00BC7CEC"/>
    <w:rsid w:val="00BD100E"/>
    <w:rsid w:val="00BD15FF"/>
    <w:rsid w:val="00BD37E0"/>
    <w:rsid w:val="00BD550A"/>
    <w:rsid w:val="00BD5F5E"/>
    <w:rsid w:val="00BD6DF0"/>
    <w:rsid w:val="00BE53AA"/>
    <w:rsid w:val="00BE554F"/>
    <w:rsid w:val="00BE594B"/>
    <w:rsid w:val="00BE6AD5"/>
    <w:rsid w:val="00BF006E"/>
    <w:rsid w:val="00BF00D9"/>
    <w:rsid w:val="00BF2AFE"/>
    <w:rsid w:val="00BF30D2"/>
    <w:rsid w:val="00BF6EA1"/>
    <w:rsid w:val="00C012D0"/>
    <w:rsid w:val="00C04219"/>
    <w:rsid w:val="00C044C0"/>
    <w:rsid w:val="00C05C8C"/>
    <w:rsid w:val="00C06099"/>
    <w:rsid w:val="00C13EA7"/>
    <w:rsid w:val="00C161E9"/>
    <w:rsid w:val="00C16385"/>
    <w:rsid w:val="00C1655E"/>
    <w:rsid w:val="00C16A4D"/>
    <w:rsid w:val="00C21C21"/>
    <w:rsid w:val="00C227C1"/>
    <w:rsid w:val="00C23A57"/>
    <w:rsid w:val="00C23E01"/>
    <w:rsid w:val="00C25C57"/>
    <w:rsid w:val="00C267D4"/>
    <w:rsid w:val="00C2718A"/>
    <w:rsid w:val="00C335A0"/>
    <w:rsid w:val="00C33B39"/>
    <w:rsid w:val="00C33E91"/>
    <w:rsid w:val="00C36CF8"/>
    <w:rsid w:val="00C379ED"/>
    <w:rsid w:val="00C425DE"/>
    <w:rsid w:val="00C42882"/>
    <w:rsid w:val="00C42A2E"/>
    <w:rsid w:val="00C42EA7"/>
    <w:rsid w:val="00C44809"/>
    <w:rsid w:val="00C45E29"/>
    <w:rsid w:val="00C46004"/>
    <w:rsid w:val="00C47B6A"/>
    <w:rsid w:val="00C47F23"/>
    <w:rsid w:val="00C51232"/>
    <w:rsid w:val="00C53088"/>
    <w:rsid w:val="00C5599B"/>
    <w:rsid w:val="00C60D2C"/>
    <w:rsid w:val="00C618BA"/>
    <w:rsid w:val="00C62C25"/>
    <w:rsid w:val="00C64680"/>
    <w:rsid w:val="00C655B1"/>
    <w:rsid w:val="00C65F4C"/>
    <w:rsid w:val="00C7005D"/>
    <w:rsid w:val="00C70617"/>
    <w:rsid w:val="00C71C5F"/>
    <w:rsid w:val="00C808F1"/>
    <w:rsid w:val="00C80BD5"/>
    <w:rsid w:val="00C81072"/>
    <w:rsid w:val="00C85ECD"/>
    <w:rsid w:val="00C90BD4"/>
    <w:rsid w:val="00C91C42"/>
    <w:rsid w:val="00C9670D"/>
    <w:rsid w:val="00C96DA6"/>
    <w:rsid w:val="00C96DEF"/>
    <w:rsid w:val="00C96FBE"/>
    <w:rsid w:val="00C97B29"/>
    <w:rsid w:val="00CA1B03"/>
    <w:rsid w:val="00CA41AD"/>
    <w:rsid w:val="00CA465C"/>
    <w:rsid w:val="00CA4B41"/>
    <w:rsid w:val="00CA4E07"/>
    <w:rsid w:val="00CA500C"/>
    <w:rsid w:val="00CA511A"/>
    <w:rsid w:val="00CA5997"/>
    <w:rsid w:val="00CA6A75"/>
    <w:rsid w:val="00CB06F6"/>
    <w:rsid w:val="00CB10D9"/>
    <w:rsid w:val="00CB217C"/>
    <w:rsid w:val="00CB521C"/>
    <w:rsid w:val="00CB5571"/>
    <w:rsid w:val="00CB74AC"/>
    <w:rsid w:val="00CB7E98"/>
    <w:rsid w:val="00CC00C5"/>
    <w:rsid w:val="00CC0661"/>
    <w:rsid w:val="00CC315D"/>
    <w:rsid w:val="00CC36F4"/>
    <w:rsid w:val="00CC4D7F"/>
    <w:rsid w:val="00CC4FDE"/>
    <w:rsid w:val="00CC5567"/>
    <w:rsid w:val="00CC767A"/>
    <w:rsid w:val="00CC7CF0"/>
    <w:rsid w:val="00CD0C52"/>
    <w:rsid w:val="00CD1E3D"/>
    <w:rsid w:val="00CD3120"/>
    <w:rsid w:val="00CD3355"/>
    <w:rsid w:val="00CD4020"/>
    <w:rsid w:val="00CD6C30"/>
    <w:rsid w:val="00CD7B9F"/>
    <w:rsid w:val="00CE0838"/>
    <w:rsid w:val="00CE1429"/>
    <w:rsid w:val="00CE32E8"/>
    <w:rsid w:val="00CE38F1"/>
    <w:rsid w:val="00CE5B9E"/>
    <w:rsid w:val="00CE5EE9"/>
    <w:rsid w:val="00CE6AA7"/>
    <w:rsid w:val="00CF0600"/>
    <w:rsid w:val="00CF0B58"/>
    <w:rsid w:val="00CF1F6E"/>
    <w:rsid w:val="00CF28FF"/>
    <w:rsid w:val="00CF6AB2"/>
    <w:rsid w:val="00CF79A5"/>
    <w:rsid w:val="00D038AF"/>
    <w:rsid w:val="00D0434A"/>
    <w:rsid w:val="00D043AB"/>
    <w:rsid w:val="00D0614C"/>
    <w:rsid w:val="00D10651"/>
    <w:rsid w:val="00D1069B"/>
    <w:rsid w:val="00D10E12"/>
    <w:rsid w:val="00D11CDC"/>
    <w:rsid w:val="00D13235"/>
    <w:rsid w:val="00D13CCC"/>
    <w:rsid w:val="00D15550"/>
    <w:rsid w:val="00D15E24"/>
    <w:rsid w:val="00D2162F"/>
    <w:rsid w:val="00D21B57"/>
    <w:rsid w:val="00D22022"/>
    <w:rsid w:val="00D25935"/>
    <w:rsid w:val="00D26BAA"/>
    <w:rsid w:val="00D27AA5"/>
    <w:rsid w:val="00D27E00"/>
    <w:rsid w:val="00D3121C"/>
    <w:rsid w:val="00D31A4E"/>
    <w:rsid w:val="00D31C23"/>
    <w:rsid w:val="00D34B73"/>
    <w:rsid w:val="00D3692D"/>
    <w:rsid w:val="00D43CE7"/>
    <w:rsid w:val="00D44718"/>
    <w:rsid w:val="00D46731"/>
    <w:rsid w:val="00D4739E"/>
    <w:rsid w:val="00D51714"/>
    <w:rsid w:val="00D5177B"/>
    <w:rsid w:val="00D51935"/>
    <w:rsid w:val="00D53244"/>
    <w:rsid w:val="00D543C4"/>
    <w:rsid w:val="00D569E3"/>
    <w:rsid w:val="00D6082D"/>
    <w:rsid w:val="00D611C8"/>
    <w:rsid w:val="00D62809"/>
    <w:rsid w:val="00D630F4"/>
    <w:rsid w:val="00D636D8"/>
    <w:rsid w:val="00D6481F"/>
    <w:rsid w:val="00D66806"/>
    <w:rsid w:val="00D66BEE"/>
    <w:rsid w:val="00D67CC3"/>
    <w:rsid w:val="00D7004A"/>
    <w:rsid w:val="00D70473"/>
    <w:rsid w:val="00D75525"/>
    <w:rsid w:val="00D76F7A"/>
    <w:rsid w:val="00D775CD"/>
    <w:rsid w:val="00D82EB7"/>
    <w:rsid w:val="00D840DD"/>
    <w:rsid w:val="00D912EE"/>
    <w:rsid w:val="00D91719"/>
    <w:rsid w:val="00D917EC"/>
    <w:rsid w:val="00D97136"/>
    <w:rsid w:val="00D97C77"/>
    <w:rsid w:val="00DA0EF5"/>
    <w:rsid w:val="00DA24D9"/>
    <w:rsid w:val="00DA2C6E"/>
    <w:rsid w:val="00DA4E6C"/>
    <w:rsid w:val="00DA5A6C"/>
    <w:rsid w:val="00DA6408"/>
    <w:rsid w:val="00DB0992"/>
    <w:rsid w:val="00DB3092"/>
    <w:rsid w:val="00DB3297"/>
    <w:rsid w:val="00DB41EE"/>
    <w:rsid w:val="00DB436A"/>
    <w:rsid w:val="00DB4B88"/>
    <w:rsid w:val="00DB65DA"/>
    <w:rsid w:val="00DC0922"/>
    <w:rsid w:val="00DC12A7"/>
    <w:rsid w:val="00DC160A"/>
    <w:rsid w:val="00DC1B63"/>
    <w:rsid w:val="00DC2FD7"/>
    <w:rsid w:val="00DC5C98"/>
    <w:rsid w:val="00DC61D0"/>
    <w:rsid w:val="00DC67DE"/>
    <w:rsid w:val="00DC7D44"/>
    <w:rsid w:val="00DD1E27"/>
    <w:rsid w:val="00DD22DA"/>
    <w:rsid w:val="00DD32CA"/>
    <w:rsid w:val="00DD34E1"/>
    <w:rsid w:val="00DD362A"/>
    <w:rsid w:val="00DD3C9B"/>
    <w:rsid w:val="00DD3D93"/>
    <w:rsid w:val="00DE12FA"/>
    <w:rsid w:val="00DE1AD9"/>
    <w:rsid w:val="00DE1B1A"/>
    <w:rsid w:val="00DE3BCD"/>
    <w:rsid w:val="00DE484D"/>
    <w:rsid w:val="00DE68D9"/>
    <w:rsid w:val="00DE6C04"/>
    <w:rsid w:val="00DE7D30"/>
    <w:rsid w:val="00DF14D9"/>
    <w:rsid w:val="00DF7860"/>
    <w:rsid w:val="00E00231"/>
    <w:rsid w:val="00E008A5"/>
    <w:rsid w:val="00E01163"/>
    <w:rsid w:val="00E01531"/>
    <w:rsid w:val="00E04BAC"/>
    <w:rsid w:val="00E072FC"/>
    <w:rsid w:val="00E1046C"/>
    <w:rsid w:val="00E120EB"/>
    <w:rsid w:val="00E124DE"/>
    <w:rsid w:val="00E132D1"/>
    <w:rsid w:val="00E17968"/>
    <w:rsid w:val="00E21FF7"/>
    <w:rsid w:val="00E233A8"/>
    <w:rsid w:val="00E239D3"/>
    <w:rsid w:val="00E25E20"/>
    <w:rsid w:val="00E26E8B"/>
    <w:rsid w:val="00E27D28"/>
    <w:rsid w:val="00E27FAB"/>
    <w:rsid w:val="00E31AD3"/>
    <w:rsid w:val="00E32851"/>
    <w:rsid w:val="00E32CF3"/>
    <w:rsid w:val="00E32EAE"/>
    <w:rsid w:val="00E33839"/>
    <w:rsid w:val="00E339E2"/>
    <w:rsid w:val="00E362FA"/>
    <w:rsid w:val="00E4121D"/>
    <w:rsid w:val="00E431A5"/>
    <w:rsid w:val="00E43204"/>
    <w:rsid w:val="00E4356D"/>
    <w:rsid w:val="00E436F1"/>
    <w:rsid w:val="00E43FA8"/>
    <w:rsid w:val="00E4709C"/>
    <w:rsid w:val="00E477B4"/>
    <w:rsid w:val="00E51F6E"/>
    <w:rsid w:val="00E52B8A"/>
    <w:rsid w:val="00E52EEE"/>
    <w:rsid w:val="00E537A9"/>
    <w:rsid w:val="00E53846"/>
    <w:rsid w:val="00E55F25"/>
    <w:rsid w:val="00E566C3"/>
    <w:rsid w:val="00E601BD"/>
    <w:rsid w:val="00E60D4E"/>
    <w:rsid w:val="00E61D13"/>
    <w:rsid w:val="00E62905"/>
    <w:rsid w:val="00E6452A"/>
    <w:rsid w:val="00E650F6"/>
    <w:rsid w:val="00E6758F"/>
    <w:rsid w:val="00E67E4C"/>
    <w:rsid w:val="00E70880"/>
    <w:rsid w:val="00E70966"/>
    <w:rsid w:val="00E72224"/>
    <w:rsid w:val="00E75B54"/>
    <w:rsid w:val="00E822BA"/>
    <w:rsid w:val="00E82909"/>
    <w:rsid w:val="00E83AC8"/>
    <w:rsid w:val="00E84182"/>
    <w:rsid w:val="00E87A2F"/>
    <w:rsid w:val="00E92DF1"/>
    <w:rsid w:val="00E95BAA"/>
    <w:rsid w:val="00E976DB"/>
    <w:rsid w:val="00EA3908"/>
    <w:rsid w:val="00EA3DFF"/>
    <w:rsid w:val="00EA4533"/>
    <w:rsid w:val="00EA5652"/>
    <w:rsid w:val="00EA6282"/>
    <w:rsid w:val="00EB22AB"/>
    <w:rsid w:val="00EB22F6"/>
    <w:rsid w:val="00EB2E09"/>
    <w:rsid w:val="00EB4A8D"/>
    <w:rsid w:val="00EB50FD"/>
    <w:rsid w:val="00EB7A94"/>
    <w:rsid w:val="00EC03AB"/>
    <w:rsid w:val="00EC10BB"/>
    <w:rsid w:val="00EC1313"/>
    <w:rsid w:val="00EC2DFA"/>
    <w:rsid w:val="00EC3933"/>
    <w:rsid w:val="00EC408D"/>
    <w:rsid w:val="00EC4E31"/>
    <w:rsid w:val="00ED045F"/>
    <w:rsid w:val="00ED15AA"/>
    <w:rsid w:val="00ED228D"/>
    <w:rsid w:val="00ED25B8"/>
    <w:rsid w:val="00ED2902"/>
    <w:rsid w:val="00ED4FF7"/>
    <w:rsid w:val="00EE14FD"/>
    <w:rsid w:val="00EE6273"/>
    <w:rsid w:val="00EF1794"/>
    <w:rsid w:val="00EF1CED"/>
    <w:rsid w:val="00F0170F"/>
    <w:rsid w:val="00F018F2"/>
    <w:rsid w:val="00F01B5A"/>
    <w:rsid w:val="00F025F6"/>
    <w:rsid w:val="00F02C0A"/>
    <w:rsid w:val="00F04A01"/>
    <w:rsid w:val="00F04D45"/>
    <w:rsid w:val="00F07184"/>
    <w:rsid w:val="00F071A3"/>
    <w:rsid w:val="00F07BC7"/>
    <w:rsid w:val="00F1110F"/>
    <w:rsid w:val="00F1397A"/>
    <w:rsid w:val="00F13A49"/>
    <w:rsid w:val="00F15E65"/>
    <w:rsid w:val="00F20080"/>
    <w:rsid w:val="00F2065F"/>
    <w:rsid w:val="00F211F9"/>
    <w:rsid w:val="00F22735"/>
    <w:rsid w:val="00F22962"/>
    <w:rsid w:val="00F239D6"/>
    <w:rsid w:val="00F26E2D"/>
    <w:rsid w:val="00F30DBA"/>
    <w:rsid w:val="00F3154C"/>
    <w:rsid w:val="00F31B6C"/>
    <w:rsid w:val="00F31F99"/>
    <w:rsid w:val="00F32BC7"/>
    <w:rsid w:val="00F3314C"/>
    <w:rsid w:val="00F34DE6"/>
    <w:rsid w:val="00F36797"/>
    <w:rsid w:val="00F40AFD"/>
    <w:rsid w:val="00F413EF"/>
    <w:rsid w:val="00F41C26"/>
    <w:rsid w:val="00F4214E"/>
    <w:rsid w:val="00F431A1"/>
    <w:rsid w:val="00F45FB7"/>
    <w:rsid w:val="00F47D09"/>
    <w:rsid w:val="00F50D38"/>
    <w:rsid w:val="00F51226"/>
    <w:rsid w:val="00F51633"/>
    <w:rsid w:val="00F52D51"/>
    <w:rsid w:val="00F60B3F"/>
    <w:rsid w:val="00F617CE"/>
    <w:rsid w:val="00F61874"/>
    <w:rsid w:val="00F63075"/>
    <w:rsid w:val="00F72F15"/>
    <w:rsid w:val="00F75A2D"/>
    <w:rsid w:val="00F77530"/>
    <w:rsid w:val="00F830BA"/>
    <w:rsid w:val="00F869D5"/>
    <w:rsid w:val="00F874B3"/>
    <w:rsid w:val="00F9063E"/>
    <w:rsid w:val="00F936AF"/>
    <w:rsid w:val="00F95E15"/>
    <w:rsid w:val="00F9779F"/>
    <w:rsid w:val="00FA0731"/>
    <w:rsid w:val="00FA0CF6"/>
    <w:rsid w:val="00FA15A9"/>
    <w:rsid w:val="00FA20D1"/>
    <w:rsid w:val="00FA329A"/>
    <w:rsid w:val="00FA5746"/>
    <w:rsid w:val="00FA67C5"/>
    <w:rsid w:val="00FA7664"/>
    <w:rsid w:val="00FB003B"/>
    <w:rsid w:val="00FB1F1A"/>
    <w:rsid w:val="00FB2075"/>
    <w:rsid w:val="00FB4496"/>
    <w:rsid w:val="00FB4F32"/>
    <w:rsid w:val="00FB5EE0"/>
    <w:rsid w:val="00FC4640"/>
    <w:rsid w:val="00FC4B9C"/>
    <w:rsid w:val="00FC53FB"/>
    <w:rsid w:val="00FC778A"/>
    <w:rsid w:val="00FD0053"/>
    <w:rsid w:val="00FD2074"/>
    <w:rsid w:val="00FD31A1"/>
    <w:rsid w:val="00FD4CE0"/>
    <w:rsid w:val="00FD70DA"/>
    <w:rsid w:val="00FD7D97"/>
    <w:rsid w:val="00FE08E0"/>
    <w:rsid w:val="00FE13B5"/>
    <w:rsid w:val="00FE1B48"/>
    <w:rsid w:val="00FE473F"/>
    <w:rsid w:val="00FE499A"/>
    <w:rsid w:val="00FF0B24"/>
    <w:rsid w:val="00FF2A4D"/>
    <w:rsid w:val="00FF51B7"/>
    <w:rsid w:val="00FF67F8"/>
    <w:rsid w:val="00FF6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CA6F26A"/>
  <w15:docId w15:val="{6CCEA2B9-51D2-4DD6-A8D7-F88E6AF9F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dnote text"/>
    <w:basedOn w:val="a"/>
    <w:link w:val="a4"/>
    <w:uiPriority w:val="99"/>
    <w:unhideWhenUsed/>
    <w:rsid w:val="003A087C"/>
    <w:pPr>
      <w:snapToGrid w:val="0"/>
      <w:jc w:val="left"/>
    </w:pPr>
  </w:style>
  <w:style w:type="character" w:customStyle="1" w:styleId="a4">
    <w:name w:val="文末脚注文字列 (文字)"/>
    <w:basedOn w:val="a0"/>
    <w:link w:val="a3"/>
    <w:uiPriority w:val="99"/>
    <w:rsid w:val="003A087C"/>
  </w:style>
  <w:style w:type="character" w:styleId="a5">
    <w:name w:val="endnote reference"/>
    <w:basedOn w:val="a0"/>
    <w:uiPriority w:val="99"/>
    <w:semiHidden/>
    <w:unhideWhenUsed/>
    <w:rsid w:val="003A087C"/>
    <w:rPr>
      <w:vertAlign w:val="superscript"/>
    </w:rPr>
  </w:style>
  <w:style w:type="character" w:styleId="a6">
    <w:name w:val="Hyperlink"/>
    <w:basedOn w:val="a0"/>
    <w:uiPriority w:val="99"/>
    <w:unhideWhenUsed/>
    <w:rsid w:val="00CE38F1"/>
    <w:rPr>
      <w:color w:val="0563C1"/>
      <w:u w:val="single"/>
    </w:rPr>
  </w:style>
  <w:style w:type="paragraph" w:styleId="a7">
    <w:name w:val="header"/>
    <w:basedOn w:val="a"/>
    <w:link w:val="a8"/>
    <w:uiPriority w:val="99"/>
    <w:unhideWhenUsed/>
    <w:rsid w:val="00B53E56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B53E56"/>
  </w:style>
  <w:style w:type="paragraph" w:styleId="a9">
    <w:name w:val="footer"/>
    <w:basedOn w:val="a"/>
    <w:link w:val="aa"/>
    <w:uiPriority w:val="99"/>
    <w:unhideWhenUsed/>
    <w:rsid w:val="00B53E56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B53E56"/>
  </w:style>
  <w:style w:type="paragraph" w:styleId="Web">
    <w:name w:val="Normal (Web)"/>
    <w:basedOn w:val="a"/>
    <w:uiPriority w:val="99"/>
    <w:semiHidden/>
    <w:unhideWhenUsed/>
    <w:rsid w:val="00254FE6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b">
    <w:name w:val="Balloon Text"/>
    <w:basedOn w:val="a"/>
    <w:link w:val="ac"/>
    <w:uiPriority w:val="99"/>
    <w:semiHidden/>
    <w:unhideWhenUsed/>
    <w:rsid w:val="006C327D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6C327D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AD13AD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AD13AD"/>
    <w:pPr>
      <w:jc w:val="left"/>
    </w:pPr>
  </w:style>
  <w:style w:type="character" w:customStyle="1" w:styleId="af">
    <w:name w:val="コメント文字列 (文字)"/>
    <w:basedOn w:val="a0"/>
    <w:link w:val="ae"/>
    <w:uiPriority w:val="99"/>
    <w:semiHidden/>
    <w:rsid w:val="00AD13AD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AD13AD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AD13AD"/>
    <w:rPr>
      <w:b/>
      <w:bCs/>
    </w:rPr>
  </w:style>
  <w:style w:type="character" w:styleId="af2">
    <w:name w:val="Subtle Emphasis"/>
    <w:basedOn w:val="a0"/>
    <w:uiPriority w:val="19"/>
    <w:qFormat/>
    <w:rsid w:val="00AE3A93"/>
    <w:rPr>
      <w:i/>
      <w:iCs/>
      <w:color w:val="404040" w:themeColor="text1" w:themeTint="BF"/>
    </w:rPr>
  </w:style>
  <w:style w:type="character" w:customStyle="1" w:styleId="1">
    <w:name w:val="未解決のメンション1"/>
    <w:basedOn w:val="a0"/>
    <w:uiPriority w:val="99"/>
    <w:semiHidden/>
    <w:unhideWhenUsed/>
    <w:rsid w:val="00CE0838"/>
    <w:rPr>
      <w:color w:val="605E5C"/>
      <w:shd w:val="clear" w:color="auto" w:fill="E1DFDD"/>
    </w:rPr>
  </w:style>
  <w:style w:type="paragraph" w:styleId="af3">
    <w:name w:val="Revision"/>
    <w:hidden/>
    <w:uiPriority w:val="99"/>
    <w:semiHidden/>
    <w:rsid w:val="00DE12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5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6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0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2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5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9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0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1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5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3168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3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3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8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9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4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5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3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02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7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1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5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ttyimages.co.jp/license/104401865" TargetMode="External"/><Relationship Id="rId13" Type="http://schemas.openxmlformats.org/officeDocument/2006/relationships/hyperlink" Target="https://www.gettyimages.co.jp/license/464254194" TargetMode="External"/><Relationship Id="rId18" Type="http://schemas.openxmlformats.org/officeDocument/2006/relationships/hyperlink" Target="https://www.gettyimages.co.jp/license/463267114" TargetMode="External"/><Relationship Id="rId26" Type="http://schemas.openxmlformats.org/officeDocument/2006/relationships/hyperlink" Target="https://www.gettyimages.co.jp/license/463761878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gettyimages.co.jp/license/876354086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gettyimages.co.jp/license/509465610" TargetMode="External"/><Relationship Id="rId17" Type="http://schemas.openxmlformats.org/officeDocument/2006/relationships/hyperlink" Target="https://www.gettyimages.co.jp/license/545341675" TargetMode="External"/><Relationship Id="rId25" Type="http://schemas.openxmlformats.org/officeDocument/2006/relationships/hyperlink" Target="https://www.gettyimages.co.jp/license/46358864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gettyimages.co.jp/license/514870848" TargetMode="External"/><Relationship Id="rId20" Type="http://schemas.openxmlformats.org/officeDocument/2006/relationships/hyperlink" Target="https://www.gettyimages.co.jp/license/457310208" TargetMode="External"/><Relationship Id="rId29" Type="http://schemas.openxmlformats.org/officeDocument/2006/relationships/hyperlink" Target="https://www.gettyimages.co.jp/license/514679016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ettyimages.co.jp/license/876360636" TargetMode="External"/><Relationship Id="rId24" Type="http://schemas.openxmlformats.org/officeDocument/2006/relationships/hyperlink" Target="https://www.gettyimages.co.jp/license/515331802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gettyimages.co.jp/license/493292980" TargetMode="External"/><Relationship Id="rId23" Type="http://schemas.openxmlformats.org/officeDocument/2006/relationships/hyperlink" Target="https://www.gettyimages.co.jp/license/463588682" TargetMode="External"/><Relationship Id="rId28" Type="http://schemas.openxmlformats.org/officeDocument/2006/relationships/hyperlink" Target="https://www.gettyimages.co.jp/license/53368418" TargetMode="External"/><Relationship Id="rId10" Type="http://schemas.openxmlformats.org/officeDocument/2006/relationships/hyperlink" Target="https://www.gettyimages.co.jp/license/545038131" TargetMode="External"/><Relationship Id="rId19" Type="http://schemas.openxmlformats.org/officeDocument/2006/relationships/hyperlink" Target="https://www.gettyimages.co.jp/license/457311418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gettyimages.com/license/515456290" TargetMode="External"/><Relationship Id="rId14" Type="http://schemas.openxmlformats.org/officeDocument/2006/relationships/hyperlink" Target="https://www.gettyimages.co.jp/license/876366036" TargetMode="External"/><Relationship Id="rId22" Type="http://schemas.openxmlformats.org/officeDocument/2006/relationships/hyperlink" Target="https://www.gettyimages.co.jp/license/876353458" TargetMode="External"/><Relationship Id="rId27" Type="http://schemas.openxmlformats.org/officeDocument/2006/relationships/hyperlink" Target="https://www.gettyimages.co.jp/license/546082834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EA8699-8C9A-4EA3-B0FC-D39892D876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1</Words>
  <Characters>1892</Characters>
  <Application>Microsoft Office Word</Application>
  <DocSecurity>0</DocSecurity>
  <Lines>15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or</dc:creator>
  <cp:lastModifiedBy>綾子 渋谷</cp:lastModifiedBy>
  <cp:revision>7</cp:revision>
  <cp:lastPrinted>2018-05-16T04:07:00Z</cp:lastPrinted>
  <dcterms:created xsi:type="dcterms:W3CDTF">2018-10-01T11:12:00Z</dcterms:created>
  <dcterms:modified xsi:type="dcterms:W3CDTF">2019-03-22T07:21:00Z</dcterms:modified>
</cp:coreProperties>
</file>